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3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9576"/>
      </w:tblGrid>
      <w:tr w:rsidR="00B81FB2" w14:paraId="05F31A14" w14:textId="77777777" w:rsidTr="00237458">
        <w:trPr>
          <w:trHeight w:val="89"/>
        </w:trPr>
        <w:tc>
          <w:tcPr>
            <w:tcW w:w="1728" w:type="dxa"/>
            <w:vMerge w:val="restart"/>
            <w:vAlign w:val="center"/>
          </w:tcPr>
          <w:p w14:paraId="530B9ADF" w14:textId="77777777" w:rsidR="00B81FB2" w:rsidRPr="00826FCB" w:rsidRDefault="00B81FB2" w:rsidP="00237458">
            <w:pPr>
              <w:rPr>
                <w:rFonts w:ascii="Arial" w:hAnsi="Arial" w:cs="Arial"/>
                <w:bCs/>
                <w:sz w:val="20"/>
              </w:rPr>
            </w:pPr>
            <w:bookmarkStart w:id="0" w:name="SFNLogo"/>
            <w:r w:rsidRPr="00826FCB">
              <w:rPr>
                <w:rFonts w:ascii="Arial" w:hAnsi="Arial" w:cs="Arial"/>
                <w:bCs/>
                <w:sz w:val="20"/>
              </w:rPr>
              <w:t>{</w:t>
            </w:r>
            <w:proofErr w:type="spellStart"/>
            <w:r w:rsidRPr="00826FCB">
              <w:rPr>
                <w:rFonts w:ascii="Arial" w:hAnsi="Arial" w:cs="Arial"/>
                <w:bCs/>
                <w:sz w:val="20"/>
              </w:rPr>
              <w:t>SFNLogo</w:t>
            </w:r>
            <w:proofErr w:type="spellEnd"/>
            <w:r w:rsidRPr="00826FCB">
              <w:rPr>
                <w:rFonts w:ascii="Arial" w:hAnsi="Arial" w:cs="Arial"/>
                <w:bCs/>
                <w:sz w:val="20"/>
              </w:rPr>
              <w:t>}</w:t>
            </w:r>
            <w:bookmarkEnd w:id="0"/>
          </w:p>
        </w:tc>
        <w:tc>
          <w:tcPr>
            <w:tcW w:w="9576" w:type="dxa"/>
            <w:vAlign w:val="center"/>
          </w:tcPr>
          <w:p w14:paraId="7F4144A3" w14:textId="2DA359A6" w:rsidR="00B81FB2" w:rsidRPr="00B81FB2" w:rsidRDefault="00B81FB2" w:rsidP="00B81FB2">
            <w:pPr>
              <w:ind w:left="720" w:firstLine="720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1324-</w:t>
            </w:r>
            <w:bookmarkStart w:id="1" w:name="sagitec6"/>
            <w:r w:rsidRPr="00F86EB9">
              <w:rPr>
                <w:rFonts w:ascii="Arial" w:hAnsi="Arial" w:cs="Arial"/>
                <w:b/>
                <w:sz w:val="20"/>
              </w:rPr>
              <w:t>{</w:t>
            </w:r>
            <w:proofErr w:type="spellStart"/>
            <w:r w:rsidRPr="00F86EB9">
              <w:rPr>
                <w:rFonts w:ascii="Arial" w:hAnsi="Arial" w:cs="Arial"/>
                <w:b/>
                <w:sz w:val="20"/>
              </w:rPr>
              <w:t>stdMbrPERSLinkID</w:t>
            </w:r>
            <w:proofErr w:type="spellEnd"/>
            <w:r w:rsidRPr="00F86EB9">
              <w:rPr>
                <w:rFonts w:ascii="Arial" w:hAnsi="Arial" w:cs="Arial"/>
                <w:b/>
                <w:sz w:val="20"/>
              </w:rPr>
              <w:t>}</w:t>
            </w:r>
            <w:bookmarkEnd w:id="1"/>
          </w:p>
        </w:tc>
      </w:tr>
      <w:tr w:rsidR="00B81FB2" w14:paraId="204930B6" w14:textId="77777777" w:rsidTr="00237458">
        <w:trPr>
          <w:trHeight w:val="198"/>
        </w:trPr>
        <w:tc>
          <w:tcPr>
            <w:tcW w:w="1728" w:type="dxa"/>
            <w:vMerge/>
          </w:tcPr>
          <w:p w14:paraId="5A3C244A" w14:textId="77777777" w:rsidR="00B81FB2" w:rsidRPr="00826FCB" w:rsidRDefault="00B81FB2" w:rsidP="00237458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9576" w:type="dxa"/>
            <w:vAlign w:val="center"/>
          </w:tcPr>
          <w:p w14:paraId="50491F78" w14:textId="5CF2D537" w:rsidR="00B81FB2" w:rsidRPr="00402F0B" w:rsidRDefault="00B81FB2" w:rsidP="00237458">
            <w:pPr>
              <w:rPr>
                <w:rFonts w:ascii="Arial" w:hAnsi="Arial" w:cs="Arial"/>
                <w:b/>
              </w:rPr>
            </w:pPr>
            <w:r w:rsidRPr="00B81FB2">
              <w:rPr>
                <w:rFonts w:ascii="Arial" w:hAnsi="Arial" w:cs="Arial"/>
                <w:b/>
              </w:rPr>
              <w:t>AUTHORIZATION TO RELEASE CONFIDENTIAL INFORMATION</w:t>
            </w:r>
          </w:p>
        </w:tc>
      </w:tr>
      <w:tr w:rsidR="00B81FB2" w14:paraId="16C3EF78" w14:textId="77777777" w:rsidTr="00237458">
        <w:trPr>
          <w:trHeight w:val="270"/>
        </w:trPr>
        <w:tc>
          <w:tcPr>
            <w:tcW w:w="1728" w:type="dxa"/>
            <w:vMerge/>
          </w:tcPr>
          <w:p w14:paraId="32DE8218" w14:textId="77777777" w:rsidR="00B81FB2" w:rsidRDefault="00B81FB2" w:rsidP="00237458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576" w:type="dxa"/>
            <w:vAlign w:val="center"/>
          </w:tcPr>
          <w:p w14:paraId="1D31B39A" w14:textId="77777777" w:rsidR="00B81FB2" w:rsidRPr="00402F0B" w:rsidRDefault="00B81FB2" w:rsidP="00237458">
            <w:pPr>
              <w:tabs>
                <w:tab w:val="left" w:pos="1080"/>
              </w:tabs>
              <w:rPr>
                <w:rFonts w:ascii="Arial" w:hAnsi="Arial" w:cs="Arial"/>
                <w:sz w:val="20"/>
              </w:rPr>
            </w:pPr>
            <w:r w:rsidRPr="00981DE6">
              <w:rPr>
                <w:rFonts w:ascii="Arial" w:hAnsi="Arial" w:cs="Arial"/>
                <w:sz w:val="20"/>
              </w:rPr>
              <w:t>NORTH DAKOTA PUBLIC EMPLOYEES RETIREMENT SYSTEM</w:t>
            </w:r>
          </w:p>
        </w:tc>
      </w:tr>
      <w:tr w:rsidR="00B81FB2" w14:paraId="581D9550" w14:textId="77777777" w:rsidTr="00237458">
        <w:trPr>
          <w:trHeight w:val="180"/>
        </w:trPr>
        <w:tc>
          <w:tcPr>
            <w:tcW w:w="1728" w:type="dxa"/>
            <w:vMerge/>
          </w:tcPr>
          <w:p w14:paraId="75C67DDF" w14:textId="77777777" w:rsidR="00B81FB2" w:rsidRDefault="00B81FB2" w:rsidP="00237458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576" w:type="dxa"/>
          </w:tcPr>
          <w:p w14:paraId="5AD7C574" w14:textId="618BFAA4" w:rsidR="00B81FB2" w:rsidRDefault="00B81FB2" w:rsidP="00237458">
            <w:pPr>
              <w:tabs>
                <w:tab w:val="left" w:pos="108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 w:rsidRPr="000B152E">
              <w:rPr>
                <w:rFonts w:ascii="Arial" w:hAnsi="Arial" w:cs="Arial"/>
                <w:bCs/>
                <w:sz w:val="16"/>
                <w:szCs w:val="16"/>
              </w:rPr>
              <w:t xml:space="preserve">SFN 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61324 </w:t>
            </w:r>
            <w:r w:rsidRPr="000B152E">
              <w:rPr>
                <w:rFonts w:ascii="Arial" w:hAnsi="Arial" w:cs="Arial"/>
                <w:bCs/>
                <w:sz w:val="16"/>
                <w:szCs w:val="16"/>
              </w:rPr>
              <w:t xml:space="preserve">(Rev. </w:t>
            </w:r>
            <w:r>
              <w:rPr>
                <w:rFonts w:ascii="Arial" w:hAnsi="Arial" w:cs="Arial"/>
                <w:bCs/>
                <w:sz w:val="16"/>
                <w:szCs w:val="16"/>
              </w:rPr>
              <w:t>0</w:t>
            </w:r>
            <w:r>
              <w:rPr>
                <w:rFonts w:ascii="Arial" w:hAnsi="Arial" w:cs="Arial"/>
                <w:bCs/>
                <w:sz w:val="16"/>
                <w:szCs w:val="16"/>
              </w:rPr>
              <w:t>8</w:t>
            </w:r>
            <w:r>
              <w:rPr>
                <w:rFonts w:ascii="Arial" w:hAnsi="Arial" w:cs="Arial"/>
                <w:bCs/>
                <w:sz w:val="16"/>
                <w:szCs w:val="16"/>
              </w:rPr>
              <w:t>-2021</w:t>
            </w:r>
            <w:r w:rsidRPr="000B152E">
              <w:rPr>
                <w:rFonts w:ascii="Arial" w:hAnsi="Arial" w:cs="Arial"/>
                <w:bCs/>
                <w:sz w:val="16"/>
                <w:szCs w:val="16"/>
              </w:rPr>
              <w:t>)</w:t>
            </w:r>
          </w:p>
          <w:p w14:paraId="22BECD48" w14:textId="77777777" w:rsidR="00B81FB2" w:rsidRDefault="00B81FB2" w:rsidP="00237458">
            <w:pPr>
              <w:tabs>
                <w:tab w:val="left" w:pos="108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0CD60A57" w14:textId="77777777" w:rsidR="00B81FB2" w:rsidRDefault="00B81FB2" w:rsidP="00237458">
            <w:pPr>
              <w:rPr>
                <w:rFonts w:ascii="Arial" w:hAnsi="Arial" w:cs="Arial"/>
                <w:b/>
                <w:sz w:val="20"/>
              </w:rPr>
            </w:pPr>
            <w:bookmarkStart w:id="2" w:name="SFNAddress"/>
            <w:r>
              <w:rPr>
                <w:rFonts w:ascii="Arial" w:hAnsi="Arial" w:cs="Arial"/>
                <w:b/>
                <w:sz w:val="20"/>
              </w:rPr>
              <w:t>{</w:t>
            </w:r>
            <w:proofErr w:type="spellStart"/>
            <w:r>
              <w:rPr>
                <w:rFonts w:ascii="Arial" w:hAnsi="Arial" w:cs="Arial"/>
                <w:b/>
                <w:sz w:val="20"/>
              </w:rPr>
              <w:t>SFNAddress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>}</w:t>
            </w:r>
            <w:bookmarkEnd w:id="2"/>
          </w:p>
          <w:p w14:paraId="0A577484" w14:textId="77777777" w:rsidR="00B81FB2" w:rsidRPr="00402F0B" w:rsidRDefault="00B81FB2" w:rsidP="00237458">
            <w:pPr>
              <w:tabs>
                <w:tab w:val="left" w:pos="108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</w:tc>
      </w:tr>
    </w:tbl>
    <w:p w14:paraId="4A408738" w14:textId="77777777" w:rsidR="00DC144C" w:rsidRPr="00C90EB8" w:rsidRDefault="00DC144C" w:rsidP="00AE4EDD">
      <w:pPr>
        <w:jc w:val="center"/>
        <w:rPr>
          <w:rFonts w:ascii="Arial" w:hAnsi="Arial" w:cs="Arial"/>
          <w:b/>
          <w:sz w:val="20"/>
        </w:rPr>
      </w:pPr>
    </w:p>
    <w:tbl>
      <w:tblPr>
        <w:tblW w:w="11430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240"/>
        <w:gridCol w:w="1752"/>
        <w:gridCol w:w="138"/>
        <w:gridCol w:w="450"/>
        <w:gridCol w:w="630"/>
        <w:gridCol w:w="1169"/>
        <w:gridCol w:w="4051"/>
      </w:tblGrid>
      <w:tr w:rsidR="00261EC7" w:rsidRPr="005B431E" w14:paraId="415A4CFF" w14:textId="77777777" w:rsidTr="00E81984">
        <w:trPr>
          <w:trHeight w:val="288"/>
        </w:trPr>
        <w:tc>
          <w:tcPr>
            <w:tcW w:w="11430" w:type="dxa"/>
            <w:gridSpan w:val="7"/>
            <w:tcBorders>
              <w:top w:val="nil"/>
              <w:left w:val="nil"/>
              <w:right w:val="nil"/>
            </w:tcBorders>
            <w:vAlign w:val="bottom"/>
          </w:tcPr>
          <w:p w14:paraId="289042AA" w14:textId="77777777" w:rsidR="00261EC7" w:rsidRPr="005B431E" w:rsidRDefault="00261EC7" w:rsidP="00F167D1">
            <w:pPr>
              <w:spacing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5B431E">
              <w:rPr>
                <w:rFonts w:ascii="Arial" w:hAnsi="Arial" w:cs="Arial"/>
                <w:b/>
                <w:sz w:val="22"/>
                <w:szCs w:val="22"/>
              </w:rPr>
              <w:t xml:space="preserve">PART A </w:t>
            </w:r>
            <w:r w:rsidRPr="005B431E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6D0CF9" w:rsidRPr="005B431E">
              <w:rPr>
                <w:rFonts w:ascii="Arial" w:hAnsi="Arial" w:cs="Arial"/>
                <w:b/>
                <w:sz w:val="22"/>
                <w:szCs w:val="22"/>
              </w:rPr>
              <w:t>MEMBER</w:t>
            </w:r>
            <w:r w:rsidR="00F167D1">
              <w:rPr>
                <w:rFonts w:ascii="Arial" w:hAnsi="Arial" w:cs="Arial"/>
                <w:b/>
                <w:sz w:val="22"/>
                <w:szCs w:val="22"/>
              </w:rPr>
              <w:t xml:space="preserve"> INFORMATION</w:t>
            </w:r>
          </w:p>
        </w:tc>
      </w:tr>
      <w:tr w:rsidR="00E01553" w:rsidRPr="005B431E" w14:paraId="3048C5F8" w14:textId="77777777" w:rsidTr="00E57EDD">
        <w:trPr>
          <w:trHeight w:val="547"/>
        </w:trPr>
        <w:tc>
          <w:tcPr>
            <w:tcW w:w="7379" w:type="dxa"/>
            <w:gridSpan w:val="6"/>
          </w:tcPr>
          <w:p w14:paraId="4048B94A" w14:textId="77777777" w:rsidR="00E01553" w:rsidRPr="005B431E" w:rsidRDefault="00F167D1" w:rsidP="00F167D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ame</w:t>
            </w:r>
            <w:r w:rsidR="00E01553">
              <w:rPr>
                <w:rFonts w:ascii="Arial" w:hAnsi="Arial" w:cs="Arial"/>
                <w:sz w:val="20"/>
              </w:rPr>
              <w:t xml:space="preserve"> (Last, First, Middle</w:t>
            </w:r>
            <w:r>
              <w:rPr>
                <w:rFonts w:ascii="Arial" w:hAnsi="Arial" w:cs="Arial"/>
                <w:sz w:val="20"/>
              </w:rPr>
              <w:t>)</w:t>
            </w:r>
            <w:r w:rsidR="00E01553">
              <w:rPr>
                <w:rFonts w:ascii="Arial" w:hAnsi="Arial" w:cs="Arial"/>
                <w:sz w:val="20"/>
              </w:rPr>
              <w:t xml:space="preserve"> </w:t>
            </w:r>
            <w:bookmarkStart w:id="3" w:name="sagitec2"/>
            <w:r w:rsidR="00BD33CE">
              <w:rPr>
                <w:rFonts w:ascii="Arial" w:hAnsi="Arial" w:cs="Arial"/>
                <w:sz w:val="20"/>
              </w:rPr>
              <w:t>{</w:t>
            </w:r>
            <w:proofErr w:type="spellStart"/>
            <w:r w:rsidR="00BD33CE">
              <w:rPr>
                <w:rFonts w:ascii="Arial" w:hAnsi="Arial" w:cs="Arial"/>
                <w:sz w:val="20"/>
              </w:rPr>
              <w:t>stdMbrFullNameLFM</w:t>
            </w:r>
            <w:proofErr w:type="spellEnd"/>
            <w:r w:rsidR="00BD33CE">
              <w:rPr>
                <w:rFonts w:ascii="Arial" w:hAnsi="Arial" w:cs="Arial"/>
                <w:sz w:val="20"/>
              </w:rPr>
              <w:t>}</w:t>
            </w:r>
            <w:bookmarkEnd w:id="3"/>
          </w:p>
        </w:tc>
        <w:tc>
          <w:tcPr>
            <w:tcW w:w="4051" w:type="dxa"/>
          </w:tcPr>
          <w:p w14:paraId="40F91FE1" w14:textId="77777777" w:rsidR="00E01553" w:rsidRPr="005B431E" w:rsidRDefault="00E01553" w:rsidP="00E01553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t xml:space="preserve">NDPERS Member ID </w:t>
            </w:r>
            <w:bookmarkStart w:id="4" w:name="sagitec3"/>
            <w:r w:rsidR="00BD33CE">
              <w:rPr>
                <w:rFonts w:ascii="Arial" w:hAnsi="Arial" w:cs="Arial"/>
                <w:sz w:val="20"/>
              </w:rPr>
              <w:t>{</w:t>
            </w:r>
            <w:proofErr w:type="spellStart"/>
            <w:r w:rsidR="00BD33CE">
              <w:rPr>
                <w:rFonts w:ascii="Arial" w:hAnsi="Arial" w:cs="Arial"/>
                <w:sz w:val="20"/>
              </w:rPr>
              <w:t>stdMbrPERSLinkID</w:t>
            </w:r>
            <w:proofErr w:type="spellEnd"/>
            <w:r w:rsidR="00BD33CE">
              <w:rPr>
                <w:rFonts w:ascii="Arial" w:hAnsi="Arial" w:cs="Arial"/>
                <w:sz w:val="20"/>
              </w:rPr>
              <w:t>}</w:t>
            </w:r>
            <w:bookmarkEnd w:id="4"/>
          </w:p>
        </w:tc>
      </w:tr>
      <w:tr w:rsidR="00E01553" w:rsidRPr="005B431E" w14:paraId="5087EB1A" w14:textId="77777777" w:rsidTr="00056E6A">
        <w:trPr>
          <w:trHeight w:val="547"/>
        </w:trPr>
        <w:tc>
          <w:tcPr>
            <w:tcW w:w="7379" w:type="dxa"/>
            <w:gridSpan w:val="6"/>
            <w:tcBorders>
              <w:bottom w:val="single" w:sz="4" w:space="0" w:color="auto"/>
            </w:tcBorders>
          </w:tcPr>
          <w:p w14:paraId="72DF7CA7" w14:textId="77777777" w:rsidR="00E01553" w:rsidRPr="005B431E" w:rsidRDefault="00E01553" w:rsidP="00473BDD">
            <w:pPr>
              <w:rPr>
                <w:rFonts w:ascii="Arial" w:hAnsi="Arial" w:cs="Arial"/>
                <w:b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t xml:space="preserve">Last Four Digits of Social Security Number </w:t>
            </w:r>
            <w:bookmarkStart w:id="5" w:name="sagitec4"/>
            <w:r w:rsidR="00BD33CE">
              <w:rPr>
                <w:rFonts w:ascii="Arial" w:hAnsi="Arial" w:cs="Arial"/>
                <w:sz w:val="20"/>
              </w:rPr>
              <w:t>{</w:t>
            </w:r>
            <w:proofErr w:type="spellStart"/>
            <w:r w:rsidR="00BD33CE">
              <w:rPr>
                <w:rFonts w:ascii="Arial" w:hAnsi="Arial" w:cs="Arial"/>
                <w:sz w:val="20"/>
              </w:rPr>
              <w:t>stdMbrLastFourDigitsOfSSN</w:t>
            </w:r>
            <w:proofErr w:type="spellEnd"/>
            <w:r w:rsidR="00BD33CE">
              <w:rPr>
                <w:rFonts w:ascii="Arial" w:hAnsi="Arial" w:cs="Arial"/>
                <w:sz w:val="20"/>
              </w:rPr>
              <w:t>}</w:t>
            </w:r>
            <w:bookmarkEnd w:id="5"/>
          </w:p>
        </w:tc>
        <w:tc>
          <w:tcPr>
            <w:tcW w:w="4051" w:type="dxa"/>
            <w:tcBorders>
              <w:bottom w:val="single" w:sz="4" w:space="0" w:color="auto"/>
            </w:tcBorders>
          </w:tcPr>
          <w:p w14:paraId="02BE1067" w14:textId="77777777" w:rsidR="00E01553" w:rsidRPr="005B431E" w:rsidRDefault="00E01553" w:rsidP="00473BDD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t xml:space="preserve">Date of Birth </w:t>
            </w:r>
            <w:r w:rsidR="00F167D1">
              <w:rPr>
                <w:rFonts w:ascii="Arial" w:hAnsi="Arial" w:cs="Arial"/>
                <w:sz w:val="20"/>
              </w:rPr>
              <w:t>(mm/dd/</w:t>
            </w:r>
            <w:proofErr w:type="spellStart"/>
            <w:r w:rsidR="00F167D1">
              <w:rPr>
                <w:rFonts w:ascii="Arial" w:hAnsi="Arial" w:cs="Arial"/>
                <w:sz w:val="20"/>
              </w:rPr>
              <w:t>yyyy</w:t>
            </w:r>
            <w:proofErr w:type="spellEnd"/>
            <w:r w:rsidR="00F167D1">
              <w:rPr>
                <w:rFonts w:ascii="Arial" w:hAnsi="Arial" w:cs="Arial"/>
                <w:sz w:val="20"/>
              </w:rPr>
              <w:t xml:space="preserve">) </w:t>
            </w:r>
            <w:bookmarkStart w:id="6" w:name="sagitec5"/>
            <w:r w:rsidR="00BD33CE">
              <w:rPr>
                <w:rFonts w:ascii="Arial" w:hAnsi="Arial" w:cs="Arial"/>
                <w:sz w:val="20"/>
              </w:rPr>
              <w:t>{</w:t>
            </w:r>
            <w:proofErr w:type="spellStart"/>
            <w:r w:rsidR="00BD33CE">
              <w:rPr>
                <w:rFonts w:ascii="Arial" w:hAnsi="Arial" w:cs="Arial"/>
                <w:sz w:val="20"/>
              </w:rPr>
              <w:t>stdMbrDateOfBirth</w:t>
            </w:r>
            <w:proofErr w:type="spellEnd"/>
            <w:r w:rsidR="00BD33CE">
              <w:rPr>
                <w:rFonts w:ascii="Arial" w:hAnsi="Arial" w:cs="Arial"/>
                <w:sz w:val="20"/>
              </w:rPr>
              <w:t>}</w:t>
            </w:r>
            <w:bookmarkEnd w:id="6"/>
          </w:p>
        </w:tc>
      </w:tr>
      <w:tr w:rsidR="00056E6A" w:rsidRPr="005B431E" w14:paraId="66453CB6" w14:textId="77777777" w:rsidTr="00AA3B45">
        <w:trPr>
          <w:trHeight w:val="547"/>
        </w:trPr>
        <w:tc>
          <w:tcPr>
            <w:tcW w:w="1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531A52" w14:textId="77777777" w:rsidR="00056E6A" w:rsidRPr="00627A03" w:rsidRDefault="00056E6A" w:rsidP="00244D2F">
            <w:pPr>
              <w:pStyle w:val="BodyText"/>
              <w:spacing w:after="0"/>
              <w:rPr>
                <w:rFonts w:ascii="Arial" w:hAnsi="Arial" w:cs="Arial"/>
                <w:sz w:val="22"/>
                <w:szCs w:val="22"/>
              </w:rPr>
            </w:pPr>
          </w:p>
          <w:p w14:paraId="5425660C" w14:textId="77777777" w:rsidR="00056E6A" w:rsidRDefault="00056E6A" w:rsidP="00056E6A">
            <w:pPr>
              <w:pStyle w:val="BodyText"/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5B431E">
              <w:rPr>
                <w:rFonts w:ascii="Arial" w:hAnsi="Arial" w:cs="Arial"/>
                <w:b/>
                <w:sz w:val="22"/>
                <w:szCs w:val="22"/>
              </w:rPr>
              <w:t xml:space="preserve">PART </w:t>
            </w:r>
            <w:r w:rsidRPr="005B431E"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>B</w:t>
            </w:r>
            <w:r>
              <w:rPr>
                <w:rFonts w:ascii="Arial" w:hAnsi="Arial" w:cs="Arial"/>
                <w:b/>
                <w:sz w:val="22"/>
                <w:szCs w:val="22"/>
              </w:rPr>
              <w:tab/>
              <w:t>PLANS</w:t>
            </w:r>
          </w:p>
          <w:p w14:paraId="39C8C548" w14:textId="77777777" w:rsidR="00056E6A" w:rsidRPr="00056E6A" w:rsidDel="00467875" w:rsidRDefault="00056E6A" w:rsidP="0012702C">
            <w:pPr>
              <w:spacing w:line="360" w:lineRule="auto"/>
              <w:rPr>
                <w:rFonts w:ascii="Arial" w:hAnsi="Arial" w:cs="Arial"/>
                <w:b/>
                <w:sz w:val="22"/>
                <w:szCs w:val="22"/>
              </w:rPr>
            </w:pPr>
            <w:r w:rsidRPr="0012702C">
              <w:rPr>
                <w:rFonts w:ascii="Arial" w:hAnsi="Arial" w:cs="Arial"/>
                <w:color w:val="000000"/>
                <w:sz w:val="20"/>
              </w:rPr>
              <w:t>Select all that apply:</w:t>
            </w:r>
            <w:r w:rsidRPr="00056E6A">
              <w:rPr>
                <w:rFonts w:ascii="Arial" w:hAnsi="Arial" w:cs="Arial"/>
                <w:sz w:val="20"/>
              </w:rPr>
              <w:t xml:space="preserve">  </w:t>
            </w:r>
          </w:p>
        </w:tc>
      </w:tr>
      <w:tr w:rsidR="00056E6A" w:rsidRPr="005B431E" w14:paraId="7004E227" w14:textId="77777777" w:rsidTr="00056E6A">
        <w:trPr>
          <w:trHeight w:val="500"/>
        </w:trPr>
        <w:tc>
          <w:tcPr>
            <w:tcW w:w="4992" w:type="dxa"/>
            <w:gridSpan w:val="2"/>
            <w:tcBorders>
              <w:bottom w:val="single" w:sz="4" w:space="0" w:color="auto"/>
            </w:tcBorders>
          </w:tcPr>
          <w:p w14:paraId="0936FEFE" w14:textId="77777777" w:rsidR="00056E6A" w:rsidRDefault="00056E6A" w:rsidP="00056E6A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t xml:space="preserve"> </w:t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>Retirement Plan(s)</w:t>
            </w:r>
          </w:p>
          <w:p w14:paraId="1DE106D4" w14:textId="77777777" w:rsidR="00056E6A" w:rsidRDefault="00056E6A" w:rsidP="00056E6A">
            <w:pPr>
              <w:ind w:left="612" w:hanging="61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>Defined Benefit</w:t>
            </w:r>
          </w:p>
          <w:p w14:paraId="5CCFC177" w14:textId="77777777" w:rsidR="00056E6A" w:rsidRDefault="00056E6A" w:rsidP="00056E6A">
            <w:pPr>
              <w:ind w:left="612" w:hanging="61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Defined Contribution </w:t>
            </w:r>
          </w:p>
          <w:p w14:paraId="293DD2E4" w14:textId="77777777" w:rsidR="00056E6A" w:rsidRPr="005B431E" w:rsidRDefault="00056E6A" w:rsidP="00056E6A">
            <w:pPr>
              <w:ind w:left="612" w:hanging="612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>457 Deferred Compensation</w:t>
            </w:r>
          </w:p>
        </w:tc>
        <w:tc>
          <w:tcPr>
            <w:tcW w:w="6438" w:type="dxa"/>
            <w:gridSpan w:val="5"/>
            <w:tcBorders>
              <w:bottom w:val="single" w:sz="4" w:space="0" w:color="auto"/>
            </w:tcBorders>
          </w:tcPr>
          <w:p w14:paraId="43D03471" w14:textId="77777777" w:rsidR="00056E6A" w:rsidRDefault="00056E6A" w:rsidP="00473BDD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>Insurance Plan(s)</w:t>
            </w:r>
          </w:p>
          <w:p w14:paraId="2578B50F" w14:textId="77777777" w:rsidR="00056E6A" w:rsidRDefault="00056E6A" w:rsidP="00056E6A">
            <w:pPr>
              <w:tabs>
                <w:tab w:val="left" w:pos="30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>Life</w:t>
            </w:r>
          </w:p>
          <w:p w14:paraId="22C6CA68" w14:textId="77777777" w:rsidR="00056E6A" w:rsidRDefault="00056E6A" w:rsidP="00056E6A">
            <w:pPr>
              <w:tabs>
                <w:tab w:val="left" w:pos="30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proofErr w:type="spellStart"/>
            <w:r>
              <w:rPr>
                <w:rFonts w:ascii="Arial" w:hAnsi="Arial" w:cs="Arial"/>
                <w:sz w:val="20"/>
              </w:rPr>
              <w:t>FlexComp</w:t>
            </w:r>
            <w:proofErr w:type="spellEnd"/>
          </w:p>
          <w:p w14:paraId="3F4FB5F9" w14:textId="77777777" w:rsidR="00056E6A" w:rsidRPr="005B431E" w:rsidRDefault="00056E6A" w:rsidP="0012702C">
            <w:pPr>
              <w:tabs>
                <w:tab w:val="left" w:pos="0"/>
                <w:tab w:val="left" w:pos="120"/>
                <w:tab w:val="left" w:pos="30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ab/>
            </w:r>
            <w:r>
              <w:rPr>
                <w:rFonts w:ascii="Arial" w:hAnsi="Arial" w:cs="Arial"/>
                <w:sz w:val="20"/>
              </w:rPr>
              <w:tab/>
            </w: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>
              <w:rPr>
                <w:rFonts w:ascii="Arial" w:hAnsi="Arial" w:cs="Arial"/>
                <w:sz w:val="20"/>
              </w:rPr>
              <w:t xml:space="preserve">Health, Dental, Vision (Must also complete an </w:t>
            </w:r>
            <w:r w:rsidRPr="0012702C">
              <w:rPr>
                <w:rFonts w:ascii="Arial" w:hAnsi="Arial" w:cs="Arial"/>
                <w:sz w:val="20"/>
                <w:u w:val="single"/>
              </w:rPr>
              <w:t xml:space="preserve">Authorization to </w:t>
            </w:r>
            <w:r w:rsidRPr="0012702C">
              <w:rPr>
                <w:rFonts w:ascii="Arial" w:hAnsi="Arial" w:cs="Arial"/>
                <w:sz w:val="20"/>
              </w:rPr>
              <w:tab/>
            </w:r>
            <w:r w:rsidRPr="0012702C">
              <w:rPr>
                <w:rFonts w:ascii="Arial" w:hAnsi="Arial" w:cs="Arial"/>
                <w:sz w:val="20"/>
              </w:rPr>
              <w:tab/>
            </w:r>
            <w:r w:rsidRPr="0012702C">
              <w:rPr>
                <w:rFonts w:ascii="Arial" w:hAnsi="Arial" w:cs="Arial"/>
                <w:sz w:val="20"/>
              </w:rPr>
              <w:tab/>
            </w:r>
            <w:r w:rsidRPr="0012702C">
              <w:rPr>
                <w:rFonts w:ascii="Arial" w:hAnsi="Arial" w:cs="Arial"/>
                <w:sz w:val="20"/>
                <w:u w:val="single"/>
              </w:rPr>
              <w:t>Disclose Protected Health Information SFN 58770</w:t>
            </w:r>
            <w:r>
              <w:rPr>
                <w:rFonts w:ascii="Arial" w:hAnsi="Arial" w:cs="Arial"/>
                <w:sz w:val="20"/>
              </w:rPr>
              <w:t>)</w:t>
            </w:r>
          </w:p>
        </w:tc>
      </w:tr>
      <w:tr w:rsidR="00056E6A" w:rsidRPr="005B431E" w14:paraId="15DD58BB" w14:textId="77777777" w:rsidTr="00056E6A">
        <w:trPr>
          <w:trHeight w:val="235"/>
        </w:trPr>
        <w:tc>
          <w:tcPr>
            <w:tcW w:w="1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664E410" w14:textId="77777777" w:rsidR="00056E6A" w:rsidRDefault="00056E6A" w:rsidP="00F167D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78DF0E2" w14:textId="77777777" w:rsidR="00056E6A" w:rsidRDefault="00056E6A" w:rsidP="00F167D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431E">
              <w:rPr>
                <w:rFonts w:ascii="Arial" w:hAnsi="Arial" w:cs="Arial"/>
                <w:b/>
                <w:sz w:val="22"/>
                <w:szCs w:val="22"/>
              </w:rPr>
              <w:t>PART C</w:t>
            </w:r>
            <w:r w:rsidRPr="005B431E"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>DISCLOSURE</w:t>
            </w:r>
          </w:p>
          <w:p w14:paraId="4B5EFB59" w14:textId="77777777" w:rsidR="00056E6A" w:rsidRPr="0012702C" w:rsidDel="00467875" w:rsidRDefault="00056E6A" w:rsidP="00056E6A">
            <w:pPr>
              <w:spacing w:line="360" w:lineRule="auto"/>
              <w:rPr>
                <w:rFonts w:ascii="Arial" w:hAnsi="Arial" w:cs="Arial"/>
                <w:color w:val="000000"/>
                <w:sz w:val="20"/>
              </w:rPr>
            </w:pPr>
            <w:r w:rsidRPr="0012702C">
              <w:rPr>
                <w:rFonts w:ascii="Arial" w:hAnsi="Arial" w:cs="Arial"/>
                <w:color w:val="000000"/>
                <w:sz w:val="20"/>
              </w:rPr>
              <w:t>I am requesting that my records be disclosed specifically for the following purpose(s):</w:t>
            </w:r>
          </w:p>
        </w:tc>
      </w:tr>
      <w:tr w:rsidR="005B431E" w:rsidRPr="005B431E" w14:paraId="42142FD3" w14:textId="77777777" w:rsidTr="00C16648">
        <w:trPr>
          <w:trHeight w:val="1061"/>
        </w:trPr>
        <w:tc>
          <w:tcPr>
            <w:tcW w:w="11430" w:type="dxa"/>
            <w:gridSpan w:val="7"/>
            <w:tcBorders>
              <w:bottom w:val="single" w:sz="4" w:space="0" w:color="auto"/>
            </w:tcBorders>
          </w:tcPr>
          <w:p w14:paraId="67A1B7C7" w14:textId="77777777" w:rsidR="005B431E" w:rsidRPr="00B67AF9" w:rsidRDefault="005B431E" w:rsidP="00F167D1">
            <w:pPr>
              <w:rPr>
                <w:rFonts w:ascii="Arial" w:hAnsi="Arial" w:cs="Arial"/>
                <w:sz w:val="20"/>
              </w:rPr>
            </w:pPr>
          </w:p>
        </w:tc>
      </w:tr>
      <w:tr w:rsidR="00AE4EDD" w:rsidRPr="005B431E" w14:paraId="36BEE6C9" w14:textId="77777777" w:rsidTr="00C07E7C">
        <w:trPr>
          <w:trHeight w:val="288"/>
        </w:trPr>
        <w:tc>
          <w:tcPr>
            <w:tcW w:w="1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7B8606" w14:textId="77777777" w:rsidR="00056E6A" w:rsidRDefault="00056E6A" w:rsidP="00AE4EDD">
            <w:pPr>
              <w:pStyle w:val="BodyText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  <w:p w14:paraId="6CD15BE2" w14:textId="77777777" w:rsidR="00AE4EDD" w:rsidRPr="0012702C" w:rsidDel="00467875" w:rsidRDefault="00056E6A" w:rsidP="00AE4EDD">
            <w:pPr>
              <w:pStyle w:val="BodyText"/>
              <w:rPr>
                <w:rFonts w:ascii="Arial" w:hAnsi="Arial" w:cs="Arial"/>
                <w:b/>
                <w:sz w:val="20"/>
              </w:rPr>
            </w:pPr>
            <w:r w:rsidRPr="0012702C">
              <w:rPr>
                <w:rFonts w:ascii="Arial" w:hAnsi="Arial" w:cs="Arial"/>
                <w:color w:val="000000"/>
                <w:sz w:val="20"/>
              </w:rPr>
              <w:t>I authorize NDPERS to disclose the above indicated accounts/records to the following:</w:t>
            </w:r>
          </w:p>
        </w:tc>
      </w:tr>
      <w:tr w:rsidR="00AE4EDD" w:rsidRPr="005B431E" w14:paraId="31A78C7C" w14:textId="77777777" w:rsidTr="00C07E7C">
        <w:trPr>
          <w:trHeight w:val="251"/>
        </w:trPr>
        <w:tc>
          <w:tcPr>
            <w:tcW w:w="7379" w:type="dxa"/>
            <w:gridSpan w:val="6"/>
            <w:tcBorders>
              <w:bottom w:val="nil"/>
            </w:tcBorders>
          </w:tcPr>
          <w:p w14:paraId="54A88642" w14:textId="77777777" w:rsidR="00AE4EDD" w:rsidRPr="005B431E" w:rsidRDefault="00056E6A" w:rsidP="00244D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gency / Name</w:t>
            </w:r>
          </w:p>
        </w:tc>
        <w:tc>
          <w:tcPr>
            <w:tcW w:w="4051" w:type="dxa"/>
            <w:tcBorders>
              <w:bottom w:val="nil"/>
            </w:tcBorders>
          </w:tcPr>
          <w:p w14:paraId="603378A0" w14:textId="77777777" w:rsidR="00AE4EDD" w:rsidRPr="00C07E7C" w:rsidRDefault="00056E6A" w:rsidP="005B431E">
            <w:pPr>
              <w:rPr>
                <w:rFonts w:ascii="Arial" w:hAnsi="Arial" w:cs="Arial"/>
                <w:sz w:val="20"/>
              </w:rPr>
            </w:pPr>
            <w:r w:rsidRPr="00C07E7C">
              <w:rPr>
                <w:rFonts w:ascii="Arial" w:hAnsi="Arial" w:cs="Arial"/>
                <w:sz w:val="20"/>
              </w:rPr>
              <w:t>Relationship (if applicable)</w:t>
            </w:r>
          </w:p>
        </w:tc>
      </w:tr>
      <w:tr w:rsidR="00056E6A" w:rsidRPr="005B431E" w14:paraId="42C0476D" w14:textId="77777777" w:rsidTr="00C07E7C">
        <w:trPr>
          <w:trHeight w:val="261"/>
        </w:trPr>
        <w:tc>
          <w:tcPr>
            <w:tcW w:w="7379" w:type="dxa"/>
            <w:gridSpan w:val="6"/>
            <w:tcBorders>
              <w:top w:val="nil"/>
              <w:bottom w:val="single" w:sz="4" w:space="0" w:color="auto"/>
            </w:tcBorders>
          </w:tcPr>
          <w:p w14:paraId="03C53C47" w14:textId="77777777" w:rsidR="00056E6A" w:rsidRDefault="00056E6A" w:rsidP="00244D2F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51" w:type="dxa"/>
            <w:tcBorders>
              <w:top w:val="nil"/>
              <w:bottom w:val="single" w:sz="4" w:space="0" w:color="auto"/>
            </w:tcBorders>
          </w:tcPr>
          <w:p w14:paraId="40A6315B" w14:textId="77777777" w:rsidR="00056E6A" w:rsidRDefault="00056E6A" w:rsidP="005B431E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07E7C" w:rsidRPr="005B431E" w14:paraId="3B765A9C" w14:textId="77777777" w:rsidTr="00944F25">
        <w:trPr>
          <w:trHeight w:val="547"/>
        </w:trPr>
        <w:tc>
          <w:tcPr>
            <w:tcW w:w="3240" w:type="dxa"/>
            <w:tcBorders>
              <w:bottom w:val="single" w:sz="4" w:space="0" w:color="auto"/>
            </w:tcBorders>
          </w:tcPr>
          <w:p w14:paraId="6580F27E" w14:textId="77777777" w:rsidR="00C07E7C" w:rsidRDefault="00C07E7C" w:rsidP="00244D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ddress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</w:tcPr>
          <w:p w14:paraId="1EE3BA12" w14:textId="77777777" w:rsidR="00C07E7C" w:rsidRDefault="00944F25" w:rsidP="00244D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ity</w:t>
            </w:r>
          </w:p>
        </w:tc>
        <w:tc>
          <w:tcPr>
            <w:tcW w:w="1080" w:type="dxa"/>
            <w:gridSpan w:val="2"/>
            <w:tcBorders>
              <w:bottom w:val="single" w:sz="4" w:space="0" w:color="auto"/>
            </w:tcBorders>
          </w:tcPr>
          <w:p w14:paraId="21660667" w14:textId="77777777" w:rsidR="00C07E7C" w:rsidRDefault="00C07E7C" w:rsidP="00244D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ate</w:t>
            </w:r>
          </w:p>
        </w:tc>
        <w:tc>
          <w:tcPr>
            <w:tcW w:w="1169" w:type="dxa"/>
            <w:tcBorders>
              <w:bottom w:val="single" w:sz="4" w:space="0" w:color="auto"/>
            </w:tcBorders>
          </w:tcPr>
          <w:p w14:paraId="62106A4B" w14:textId="77777777" w:rsidR="00C07E7C" w:rsidRDefault="000B40C2" w:rsidP="00244D2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ZIP</w:t>
            </w:r>
            <w:r w:rsidR="00C07E7C">
              <w:rPr>
                <w:rFonts w:ascii="Arial" w:hAnsi="Arial" w:cs="Arial"/>
                <w:sz w:val="20"/>
              </w:rPr>
              <w:t xml:space="preserve"> Code</w:t>
            </w:r>
          </w:p>
        </w:tc>
        <w:tc>
          <w:tcPr>
            <w:tcW w:w="4051" w:type="dxa"/>
            <w:tcBorders>
              <w:bottom w:val="single" w:sz="4" w:space="0" w:color="auto"/>
            </w:tcBorders>
          </w:tcPr>
          <w:p w14:paraId="2ACAA706" w14:textId="77777777" w:rsidR="00C07E7C" w:rsidRPr="00C16648" w:rsidRDefault="00C07E7C" w:rsidP="005B431E">
            <w:pPr>
              <w:rPr>
                <w:rFonts w:ascii="Arial" w:hAnsi="Arial" w:cs="Arial"/>
                <w:sz w:val="20"/>
              </w:rPr>
            </w:pPr>
            <w:r w:rsidRPr="00C16648">
              <w:rPr>
                <w:rFonts w:ascii="Arial" w:hAnsi="Arial" w:cs="Arial"/>
                <w:sz w:val="20"/>
              </w:rPr>
              <w:t>Telephone Number</w:t>
            </w:r>
          </w:p>
        </w:tc>
      </w:tr>
      <w:tr w:rsidR="00056E6A" w:rsidRPr="005B431E" w14:paraId="009872F9" w14:textId="77777777" w:rsidTr="0012702C">
        <w:trPr>
          <w:trHeight w:val="547"/>
        </w:trPr>
        <w:tc>
          <w:tcPr>
            <w:tcW w:w="1143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7EECCF" w14:textId="77777777" w:rsidR="00056E6A" w:rsidRDefault="00056E6A" w:rsidP="00AE4EDD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E4FAEBF" w14:textId="77777777" w:rsidR="00056E6A" w:rsidRDefault="00056E6A" w:rsidP="00056E6A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5B431E">
              <w:rPr>
                <w:rFonts w:ascii="Arial" w:hAnsi="Arial" w:cs="Arial"/>
                <w:b/>
                <w:sz w:val="22"/>
                <w:szCs w:val="22"/>
              </w:rPr>
              <w:t>PART E</w:t>
            </w:r>
            <w:r w:rsidRPr="005B431E">
              <w:rPr>
                <w:rFonts w:ascii="Arial" w:hAnsi="Arial" w:cs="Arial"/>
                <w:b/>
                <w:sz w:val="22"/>
                <w:szCs w:val="22"/>
              </w:rPr>
              <w:tab/>
            </w:r>
            <w:r>
              <w:rPr>
                <w:rFonts w:ascii="Arial" w:hAnsi="Arial" w:cs="Arial"/>
                <w:b/>
                <w:sz w:val="22"/>
                <w:szCs w:val="22"/>
              </w:rPr>
              <w:t>DURATION OF AUTHORIZATION</w:t>
            </w:r>
          </w:p>
          <w:p w14:paraId="21EF9E4B" w14:textId="77777777" w:rsidR="00056E6A" w:rsidRPr="0012702C" w:rsidDel="00467875" w:rsidRDefault="00056E6A" w:rsidP="0012702C">
            <w:pPr>
              <w:spacing w:line="360" w:lineRule="auto"/>
              <w:rPr>
                <w:rFonts w:ascii="Arial" w:hAnsi="Arial" w:cs="Arial"/>
                <w:sz w:val="20"/>
              </w:rPr>
            </w:pPr>
            <w:r w:rsidRPr="0012702C">
              <w:rPr>
                <w:rFonts w:ascii="Arial" w:hAnsi="Arial" w:cs="Arial"/>
                <w:color w:val="000000"/>
                <w:sz w:val="20"/>
              </w:rPr>
              <w:t>Select only one:</w:t>
            </w:r>
          </w:p>
        </w:tc>
      </w:tr>
      <w:tr w:rsidR="00056E6A" w:rsidRPr="005B431E" w14:paraId="5EC49D32" w14:textId="77777777" w:rsidTr="008872AB">
        <w:trPr>
          <w:trHeight w:val="547"/>
        </w:trPr>
        <w:tc>
          <w:tcPr>
            <w:tcW w:w="5580" w:type="dxa"/>
            <w:gridSpan w:val="4"/>
            <w:tcBorders>
              <w:bottom w:val="single" w:sz="4" w:space="0" w:color="auto"/>
            </w:tcBorders>
            <w:vAlign w:val="center"/>
          </w:tcPr>
          <w:p w14:paraId="737F781F" w14:textId="77777777" w:rsidR="00056E6A" w:rsidRPr="005B431E" w:rsidRDefault="00056E6A" w:rsidP="002C40DD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 w:rsidR="00944F2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Specific Date/Event </w:t>
            </w:r>
          </w:p>
        </w:tc>
        <w:tc>
          <w:tcPr>
            <w:tcW w:w="5850" w:type="dxa"/>
            <w:gridSpan w:val="3"/>
            <w:tcBorders>
              <w:bottom w:val="single" w:sz="4" w:space="0" w:color="auto"/>
            </w:tcBorders>
            <w:vAlign w:val="center"/>
          </w:tcPr>
          <w:p w14:paraId="7C3029E8" w14:textId="77777777" w:rsidR="00056E6A" w:rsidRPr="005B431E" w:rsidRDefault="00056E6A" w:rsidP="002C40DD">
            <w:pPr>
              <w:rPr>
                <w:rFonts w:ascii="Arial" w:hAnsi="Arial" w:cs="Arial"/>
                <w:sz w:val="20"/>
              </w:rPr>
            </w:pPr>
            <w:r w:rsidRPr="005B431E">
              <w:rPr>
                <w:rFonts w:ascii="Arial" w:hAnsi="Arial" w:cs="Arial"/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B431E">
              <w:rPr>
                <w:rFonts w:ascii="Arial" w:hAnsi="Arial" w:cs="Arial"/>
                <w:sz w:val="20"/>
              </w:rPr>
              <w:instrText xml:space="preserve"> FORMCHECKBOX </w:instrText>
            </w:r>
            <w:r w:rsidR="00B81FB2">
              <w:rPr>
                <w:rFonts w:ascii="Arial" w:hAnsi="Arial" w:cs="Arial"/>
                <w:sz w:val="20"/>
              </w:rPr>
            </w:r>
            <w:r w:rsidR="00B81FB2">
              <w:rPr>
                <w:rFonts w:ascii="Arial" w:hAnsi="Arial" w:cs="Arial"/>
                <w:sz w:val="20"/>
              </w:rPr>
              <w:fldChar w:fldCharType="separate"/>
            </w:r>
            <w:r w:rsidRPr="005B431E">
              <w:rPr>
                <w:rFonts w:ascii="Arial" w:hAnsi="Arial" w:cs="Arial"/>
                <w:sz w:val="20"/>
              </w:rPr>
              <w:fldChar w:fldCharType="end"/>
            </w:r>
            <w:r w:rsidR="00944F2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No</w:t>
            </w:r>
            <w:r w:rsidR="00944F2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Expiration Date</w:t>
            </w:r>
          </w:p>
        </w:tc>
      </w:tr>
      <w:tr w:rsidR="00A570E7" w:rsidRPr="005B431E" w14:paraId="70D5E89E" w14:textId="77777777" w:rsidTr="0012702C">
        <w:trPr>
          <w:trHeight w:val="250"/>
        </w:trPr>
        <w:tc>
          <w:tcPr>
            <w:tcW w:w="1143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CF6101" w14:textId="77777777" w:rsidR="00056E6A" w:rsidRDefault="00056E6A" w:rsidP="00B401F7">
            <w:pPr>
              <w:pStyle w:val="BodyText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29C93509" w14:textId="77777777" w:rsidR="00A570E7" w:rsidRDefault="00A570E7" w:rsidP="00056E6A">
            <w:pPr>
              <w:pStyle w:val="BodyText"/>
              <w:rPr>
                <w:rFonts w:ascii="Arial" w:hAnsi="Arial" w:cs="Arial"/>
                <w:b/>
                <w:sz w:val="22"/>
                <w:szCs w:val="22"/>
              </w:rPr>
            </w:pPr>
            <w:r w:rsidRPr="005B431E">
              <w:rPr>
                <w:rFonts w:ascii="Arial" w:hAnsi="Arial" w:cs="Arial"/>
                <w:b/>
                <w:sz w:val="22"/>
                <w:szCs w:val="22"/>
              </w:rPr>
              <w:t xml:space="preserve">PART </w:t>
            </w:r>
            <w:proofErr w:type="spellStart"/>
            <w:r w:rsidRPr="005B431E">
              <w:rPr>
                <w:rFonts w:ascii="Arial" w:hAnsi="Arial" w:cs="Arial"/>
                <w:b/>
                <w:sz w:val="22"/>
                <w:szCs w:val="22"/>
              </w:rPr>
              <w:t>F</w:t>
            </w:r>
            <w:proofErr w:type="spellEnd"/>
            <w:r w:rsidRPr="005B431E">
              <w:rPr>
                <w:rFonts w:ascii="Arial" w:hAnsi="Arial" w:cs="Arial"/>
                <w:b/>
                <w:sz w:val="22"/>
                <w:szCs w:val="22"/>
              </w:rPr>
              <w:tab/>
            </w:r>
            <w:r w:rsidR="00056E6A">
              <w:rPr>
                <w:rFonts w:ascii="Arial" w:hAnsi="Arial" w:cs="Arial"/>
                <w:b/>
                <w:sz w:val="22"/>
                <w:szCs w:val="22"/>
              </w:rPr>
              <w:t>AUTHORIZATION</w:t>
            </w:r>
          </w:p>
          <w:p w14:paraId="270473A9" w14:textId="77777777" w:rsidR="0012702C" w:rsidRPr="0012702C" w:rsidDel="00467875" w:rsidRDefault="0012702C" w:rsidP="0012702C">
            <w:pPr>
              <w:spacing w:line="360" w:lineRule="auto"/>
              <w:rPr>
                <w:rFonts w:ascii="Arial" w:hAnsi="Arial" w:cs="Arial"/>
                <w:color w:val="000000"/>
                <w:sz w:val="20"/>
              </w:rPr>
            </w:pPr>
            <w:r w:rsidRPr="0012702C">
              <w:rPr>
                <w:rFonts w:ascii="Arial" w:hAnsi="Arial" w:cs="Arial"/>
                <w:b/>
                <w:color w:val="000000"/>
                <w:sz w:val="20"/>
              </w:rPr>
              <w:t>I understand I have the right to revoke this authorization in writing at any time by sending written notification to NDPERS by mail, fax or e-mail</w:t>
            </w:r>
            <w:r w:rsidRPr="0012702C">
              <w:rPr>
                <w:rFonts w:ascii="Arial" w:hAnsi="Arial" w:cs="Arial"/>
                <w:color w:val="000000"/>
                <w:sz w:val="20"/>
              </w:rPr>
              <w:t>.  I understand that a revocation is not effective to the extent that NDPERS has already relied on the authorization granted by this form for release or disclosure of confidential information.  I understand that information disclosed under this authorization may be further disclosed by the recipient and may no longer be protected by federal or state law.</w:t>
            </w:r>
          </w:p>
        </w:tc>
      </w:tr>
      <w:tr w:rsidR="00E57EDD" w:rsidRPr="005B431E" w14:paraId="4F6C3137" w14:textId="77777777" w:rsidTr="00F167D1">
        <w:trPr>
          <w:trHeight w:val="547"/>
        </w:trPr>
        <w:tc>
          <w:tcPr>
            <w:tcW w:w="7379" w:type="dxa"/>
            <w:gridSpan w:val="6"/>
            <w:tcBorders>
              <w:top w:val="single" w:sz="4" w:space="0" w:color="auto"/>
            </w:tcBorders>
          </w:tcPr>
          <w:p w14:paraId="5949E783" w14:textId="60BC02DA" w:rsidR="00E57EDD" w:rsidRPr="005B431E" w:rsidRDefault="00E57EDD" w:rsidP="0012702C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ignature of Member </w:t>
            </w:r>
            <w:r w:rsidR="00B81FB2">
              <w:rPr>
                <w:rFonts w:ascii="Arial" w:hAnsi="Arial" w:cs="Arial"/>
                <w:sz w:val="20"/>
              </w:rPr>
              <w:t xml:space="preserve">(Electronic Signature will </w:t>
            </w:r>
            <w:r w:rsidR="00B81FB2" w:rsidRPr="009C0C23">
              <w:rPr>
                <w:rFonts w:ascii="Arial" w:hAnsi="Arial" w:cs="Arial"/>
                <w:sz w:val="20"/>
                <w:u w:val="single"/>
              </w:rPr>
              <w:t>not</w:t>
            </w:r>
            <w:r w:rsidR="00B81FB2">
              <w:rPr>
                <w:rFonts w:ascii="Arial" w:hAnsi="Arial" w:cs="Arial"/>
                <w:sz w:val="20"/>
              </w:rPr>
              <w:t xml:space="preserve"> be accepted)</w:t>
            </w:r>
          </w:p>
        </w:tc>
        <w:tc>
          <w:tcPr>
            <w:tcW w:w="4051" w:type="dxa"/>
            <w:tcBorders>
              <w:top w:val="single" w:sz="4" w:space="0" w:color="auto"/>
            </w:tcBorders>
          </w:tcPr>
          <w:p w14:paraId="03437F02" w14:textId="77777777" w:rsidR="00E57EDD" w:rsidRPr="005B431E" w:rsidRDefault="00E57EDD" w:rsidP="00F167D1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ate</w:t>
            </w:r>
          </w:p>
        </w:tc>
      </w:tr>
    </w:tbl>
    <w:p w14:paraId="04A8DB63" w14:textId="77777777" w:rsidR="00E90B92" w:rsidRDefault="00E90B92" w:rsidP="00DA2511"/>
    <w:p w14:paraId="5CF50542" w14:textId="77777777" w:rsidR="00B401F7" w:rsidRDefault="0012702C" w:rsidP="0012702C">
      <w:pPr>
        <w:rPr>
          <w:rFonts w:ascii="Arial" w:hAnsi="Arial" w:cs="Arial"/>
          <w:sz w:val="22"/>
          <w:szCs w:val="22"/>
          <w:lang w:val="en-GB"/>
        </w:rPr>
      </w:pPr>
      <w:r>
        <w:rPr>
          <w:rFonts w:ascii="Arial" w:hAnsi="Arial" w:cs="Arial"/>
          <w:sz w:val="22"/>
          <w:szCs w:val="22"/>
          <w:lang w:val="en-GB"/>
        </w:rPr>
        <w:t xml:space="preserve"> </w:t>
      </w:r>
    </w:p>
    <w:p w14:paraId="3ED799D5" w14:textId="77777777" w:rsidR="00B401F7" w:rsidRPr="0076662B" w:rsidRDefault="00B401F7" w:rsidP="00B401F7">
      <w:pPr>
        <w:rPr>
          <w:rFonts w:ascii="Arial" w:hAnsi="Arial" w:cs="Arial"/>
          <w:sz w:val="22"/>
          <w:szCs w:val="22"/>
          <w:lang w:val="en-GB"/>
        </w:rPr>
      </w:pPr>
    </w:p>
    <w:sectPr w:rsidR="00B401F7" w:rsidRPr="0076662B" w:rsidSect="00E67D2F">
      <w:pgSz w:w="12240" w:h="15840" w:code="1"/>
      <w:pgMar w:top="288" w:right="576" w:bottom="180" w:left="576" w:header="288" w:footer="432" w:gutter="0"/>
      <w:cols w:space="720"/>
      <w:docGrid w:linePitch="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31AF40" w14:textId="77777777" w:rsidR="00970F8C" w:rsidRDefault="00970F8C">
      <w:r>
        <w:separator/>
      </w:r>
    </w:p>
  </w:endnote>
  <w:endnote w:type="continuationSeparator" w:id="0">
    <w:p w14:paraId="3A1C929D" w14:textId="77777777" w:rsidR="00970F8C" w:rsidRDefault="00970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NewRomanPSMT"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B5B7D" w14:textId="77777777" w:rsidR="00970F8C" w:rsidRDefault="00970F8C">
      <w:r>
        <w:separator/>
      </w:r>
    </w:p>
  </w:footnote>
  <w:footnote w:type="continuationSeparator" w:id="0">
    <w:p w14:paraId="0D9313BE" w14:textId="77777777" w:rsidR="00970F8C" w:rsidRDefault="00970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3F21A2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0A24F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E7265A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4CD72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D4052B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049B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60E2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A0618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F014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289E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81022"/>
    <w:multiLevelType w:val="hybridMultilevel"/>
    <w:tmpl w:val="904AFA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6A3196"/>
    <w:multiLevelType w:val="singleLevel"/>
    <w:tmpl w:val="98DCAE26"/>
    <w:lvl w:ilvl="0">
      <w:start w:val="24"/>
      <w:numFmt w:val="bullet"/>
      <w:lvlText w:val=""/>
      <w:lvlJc w:val="left"/>
      <w:pPr>
        <w:tabs>
          <w:tab w:val="num" w:pos="720"/>
        </w:tabs>
        <w:ind w:left="720" w:hanging="585"/>
      </w:pPr>
      <w:rPr>
        <w:rFonts w:ascii="Wingdings" w:hAnsi="Wingdings" w:hint="default"/>
        <w:b/>
        <w:sz w:val="22"/>
        <w:szCs w:val="22"/>
      </w:rPr>
    </w:lvl>
  </w:abstractNum>
  <w:abstractNum w:abstractNumId="12" w15:restartNumberingAfterBreak="0">
    <w:nsid w:val="0D802A50"/>
    <w:multiLevelType w:val="hybridMultilevel"/>
    <w:tmpl w:val="B54C9930"/>
    <w:lvl w:ilvl="0" w:tplc="5F5CDB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9B1F0F"/>
    <w:multiLevelType w:val="singleLevel"/>
    <w:tmpl w:val="6338C760"/>
    <w:lvl w:ilvl="0">
      <w:start w:val="2002"/>
      <w:numFmt w:val="decimal"/>
      <w:lvlText w:val="%1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14" w15:restartNumberingAfterBreak="0">
    <w:nsid w:val="170F3FDA"/>
    <w:multiLevelType w:val="hybridMultilevel"/>
    <w:tmpl w:val="B3B233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6A68D8"/>
    <w:multiLevelType w:val="hybridMultilevel"/>
    <w:tmpl w:val="754E987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178C7CEA"/>
    <w:multiLevelType w:val="hybridMultilevel"/>
    <w:tmpl w:val="3BBE6A66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8E8232C"/>
    <w:multiLevelType w:val="hybridMultilevel"/>
    <w:tmpl w:val="20CCA01A"/>
    <w:lvl w:ilvl="0" w:tplc="D43452E2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C0D50FD"/>
    <w:multiLevelType w:val="hybridMultilevel"/>
    <w:tmpl w:val="823835B6"/>
    <w:lvl w:ilvl="0" w:tplc="9208A75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CE523E4"/>
    <w:multiLevelType w:val="hybridMultilevel"/>
    <w:tmpl w:val="59B863D6"/>
    <w:lvl w:ilvl="0" w:tplc="94CA6F4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EBC478A"/>
    <w:multiLevelType w:val="multilevel"/>
    <w:tmpl w:val="73AAC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F843151"/>
    <w:multiLevelType w:val="hybridMultilevel"/>
    <w:tmpl w:val="865026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F8666C8"/>
    <w:multiLevelType w:val="hybridMultilevel"/>
    <w:tmpl w:val="287A512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1250E6D"/>
    <w:multiLevelType w:val="hybridMultilevel"/>
    <w:tmpl w:val="1D2EC2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33975CFF"/>
    <w:multiLevelType w:val="hybridMultilevel"/>
    <w:tmpl w:val="04B297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894445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38C64CA9"/>
    <w:multiLevelType w:val="hybridMultilevel"/>
    <w:tmpl w:val="1D4679E2"/>
    <w:lvl w:ilvl="0" w:tplc="3A64981E"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eastAsia="Arial Unicode MS" w:hAnsi="Symbol" w:cs="Arial" w:hint="default"/>
        <w:sz w:val="24"/>
      </w:rPr>
    </w:lvl>
    <w:lvl w:ilvl="1" w:tplc="3A64981E"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eastAsia="Arial Unicode MS" w:hAnsi="Symbol" w:cs="Arial" w:hint="default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AF0419"/>
    <w:multiLevelType w:val="hybridMultilevel"/>
    <w:tmpl w:val="B03EDC4E"/>
    <w:lvl w:ilvl="0" w:tplc="3CFE447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FC77EFE"/>
    <w:multiLevelType w:val="hybridMultilevel"/>
    <w:tmpl w:val="E1DAFFC8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4219755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0" w15:restartNumberingAfterBreak="0">
    <w:nsid w:val="43932AE5"/>
    <w:multiLevelType w:val="hybridMultilevel"/>
    <w:tmpl w:val="95347B4C"/>
    <w:lvl w:ilvl="0" w:tplc="6916CE2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B467394"/>
    <w:multiLevelType w:val="singleLevel"/>
    <w:tmpl w:val="89D2BB4E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  <w:bCs w:val="0"/>
      </w:rPr>
    </w:lvl>
  </w:abstractNum>
  <w:abstractNum w:abstractNumId="32" w15:restartNumberingAfterBreak="0">
    <w:nsid w:val="4EC40216"/>
    <w:multiLevelType w:val="hybridMultilevel"/>
    <w:tmpl w:val="824E7858"/>
    <w:lvl w:ilvl="0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3" w15:restartNumberingAfterBreak="0">
    <w:nsid w:val="55D05EE5"/>
    <w:multiLevelType w:val="hybridMultilevel"/>
    <w:tmpl w:val="75E8DABE"/>
    <w:lvl w:ilvl="0" w:tplc="C6A4F878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 w:val="0"/>
        <w:bCs w:val="0"/>
      </w:rPr>
    </w:lvl>
    <w:lvl w:ilvl="1" w:tplc="47CE20B8">
      <w:start w:val="2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4" w15:restartNumberingAfterBreak="0">
    <w:nsid w:val="56287FBF"/>
    <w:multiLevelType w:val="singleLevel"/>
    <w:tmpl w:val="251C1F68"/>
    <w:lvl w:ilvl="0">
      <w:start w:val="24"/>
      <w:numFmt w:val="bullet"/>
      <w:lvlText w:val=""/>
      <w:lvlJc w:val="left"/>
      <w:pPr>
        <w:tabs>
          <w:tab w:val="num" w:pos="780"/>
        </w:tabs>
        <w:ind w:left="780" w:hanging="630"/>
      </w:pPr>
      <w:rPr>
        <w:rFonts w:ascii="Wingdings" w:hAnsi="Wingdings" w:hint="default"/>
        <w:b/>
      </w:rPr>
    </w:lvl>
  </w:abstractNum>
  <w:abstractNum w:abstractNumId="35" w15:restartNumberingAfterBreak="0">
    <w:nsid w:val="5C9E5909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6" w15:restartNumberingAfterBreak="0">
    <w:nsid w:val="5DED29CF"/>
    <w:multiLevelType w:val="hybridMultilevel"/>
    <w:tmpl w:val="D3A87E2C"/>
    <w:lvl w:ilvl="0" w:tplc="08B8E926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E23EEBE2">
      <w:start w:val="1"/>
      <w:numFmt w:val="upperLetter"/>
      <w:lvlText w:val="%2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EA0646E"/>
    <w:multiLevelType w:val="singleLevel"/>
    <w:tmpl w:val="2B581E8A"/>
    <w:lvl w:ilvl="0">
      <w:start w:val="2002"/>
      <w:numFmt w:val="decimal"/>
      <w:lvlText w:val="%1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38" w15:restartNumberingAfterBreak="0">
    <w:nsid w:val="5F02085C"/>
    <w:multiLevelType w:val="hybridMultilevel"/>
    <w:tmpl w:val="7C6831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12F1058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0" w15:restartNumberingAfterBreak="0">
    <w:nsid w:val="62923CE7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1" w15:restartNumberingAfterBreak="0">
    <w:nsid w:val="629536B5"/>
    <w:multiLevelType w:val="hybridMultilevel"/>
    <w:tmpl w:val="210E680C"/>
    <w:lvl w:ilvl="0" w:tplc="CA7A420C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1CAC7D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9BEDD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203D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9E71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11A60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4098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06CD1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140BF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F46CA6"/>
    <w:multiLevelType w:val="hybridMultilevel"/>
    <w:tmpl w:val="EA321452"/>
    <w:lvl w:ilvl="0" w:tplc="04090001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73A7A8B"/>
    <w:multiLevelType w:val="singleLevel"/>
    <w:tmpl w:val="128A87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4" w15:restartNumberingAfterBreak="0">
    <w:nsid w:val="681423F8"/>
    <w:multiLevelType w:val="hybridMultilevel"/>
    <w:tmpl w:val="41828126"/>
    <w:lvl w:ilvl="0" w:tplc="6AF21D3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946570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97ECD3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54CCB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3EAA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7D814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65416B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20CE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DA4A0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68E72924"/>
    <w:multiLevelType w:val="hybridMultilevel"/>
    <w:tmpl w:val="9972296E"/>
    <w:lvl w:ilvl="0" w:tplc="A2589CB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6" w15:restartNumberingAfterBreak="0">
    <w:nsid w:val="6F71131B"/>
    <w:multiLevelType w:val="hybridMultilevel"/>
    <w:tmpl w:val="CFFEC77E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7" w15:restartNumberingAfterBreak="0">
    <w:nsid w:val="6FBB1963"/>
    <w:multiLevelType w:val="hybridMultilevel"/>
    <w:tmpl w:val="5720FE0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7082021C"/>
    <w:multiLevelType w:val="hybridMultilevel"/>
    <w:tmpl w:val="FA9A87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A9650D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0" w15:restartNumberingAfterBreak="0">
    <w:nsid w:val="717038CC"/>
    <w:multiLevelType w:val="hybridMultilevel"/>
    <w:tmpl w:val="7ECAAD30"/>
    <w:lvl w:ilvl="0" w:tplc="FC28328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D88887D0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D160C8CA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87880458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DF206372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A36A83DA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AB8471D2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E7EE4CF4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B382F0D4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51" w15:restartNumberingAfterBreak="0">
    <w:nsid w:val="74E96EFA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2" w15:restartNumberingAfterBreak="0">
    <w:nsid w:val="76B42B3C"/>
    <w:multiLevelType w:val="hybridMultilevel"/>
    <w:tmpl w:val="A20411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E7484D"/>
    <w:multiLevelType w:val="hybridMultilevel"/>
    <w:tmpl w:val="D4C8B43A"/>
    <w:lvl w:ilvl="0" w:tplc="8146038A">
      <w:start w:val="1"/>
      <w:numFmt w:val="decimal"/>
      <w:lvlText w:val="%1."/>
      <w:lvlJc w:val="left"/>
      <w:pPr>
        <w:tabs>
          <w:tab w:val="num" w:pos="384"/>
        </w:tabs>
        <w:ind w:left="384" w:hanging="360"/>
      </w:pPr>
      <w:rPr>
        <w:rFonts w:hint="default"/>
        <w:b/>
        <w:color w:val="auto"/>
        <w:sz w:val="24"/>
        <w:szCs w:val="24"/>
      </w:rPr>
    </w:lvl>
    <w:lvl w:ilvl="1" w:tplc="252EABD0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E2661BBE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D26AD23E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447498F8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CF1CE82C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91BC6E18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F710D8D0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481E16DE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54" w15:restartNumberingAfterBreak="0">
    <w:nsid w:val="7E1E1A6A"/>
    <w:multiLevelType w:val="hybridMultilevel"/>
    <w:tmpl w:val="BDEEE9C2"/>
    <w:lvl w:ilvl="0" w:tplc="7C16B418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55" w15:restartNumberingAfterBreak="0">
    <w:nsid w:val="7FBE792A"/>
    <w:multiLevelType w:val="hybridMultilevel"/>
    <w:tmpl w:val="633EB04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num w:numId="1">
    <w:abstractNumId w:val="28"/>
  </w:num>
  <w:num w:numId="2">
    <w:abstractNumId w:val="15"/>
  </w:num>
  <w:num w:numId="3">
    <w:abstractNumId w:val="33"/>
  </w:num>
  <w:num w:numId="4">
    <w:abstractNumId w:val="18"/>
  </w:num>
  <w:num w:numId="5">
    <w:abstractNumId w:val="31"/>
  </w:num>
  <w:num w:numId="6">
    <w:abstractNumId w:val="51"/>
  </w:num>
  <w:num w:numId="7">
    <w:abstractNumId w:val="29"/>
  </w:num>
  <w:num w:numId="8">
    <w:abstractNumId w:val="35"/>
  </w:num>
  <w:num w:numId="9">
    <w:abstractNumId w:val="39"/>
  </w:num>
  <w:num w:numId="10">
    <w:abstractNumId w:val="11"/>
  </w:num>
  <w:num w:numId="11">
    <w:abstractNumId w:val="49"/>
  </w:num>
  <w:num w:numId="12">
    <w:abstractNumId w:val="40"/>
  </w:num>
  <w:num w:numId="13">
    <w:abstractNumId w:val="25"/>
  </w:num>
  <w:num w:numId="14">
    <w:abstractNumId w:val="34"/>
  </w:num>
  <w:num w:numId="15">
    <w:abstractNumId w:val="24"/>
  </w:num>
  <w:num w:numId="16">
    <w:abstractNumId w:val="45"/>
  </w:num>
  <w:num w:numId="17">
    <w:abstractNumId w:val="46"/>
  </w:num>
  <w:num w:numId="18">
    <w:abstractNumId w:val="50"/>
  </w:num>
  <w:num w:numId="19">
    <w:abstractNumId w:val="55"/>
  </w:num>
  <w:num w:numId="20">
    <w:abstractNumId w:val="54"/>
  </w:num>
  <w:num w:numId="21">
    <w:abstractNumId w:val="53"/>
  </w:num>
  <w:num w:numId="22">
    <w:abstractNumId w:val="47"/>
  </w:num>
  <w:num w:numId="23">
    <w:abstractNumId w:val="30"/>
  </w:num>
  <w:num w:numId="24">
    <w:abstractNumId w:val="44"/>
  </w:num>
  <w:num w:numId="25">
    <w:abstractNumId w:val="42"/>
  </w:num>
  <w:num w:numId="26">
    <w:abstractNumId w:val="43"/>
  </w:num>
  <w:num w:numId="27">
    <w:abstractNumId w:val="10"/>
  </w:num>
  <w:num w:numId="28">
    <w:abstractNumId w:val="17"/>
  </w:num>
  <w:num w:numId="29">
    <w:abstractNumId w:val="36"/>
  </w:num>
  <w:num w:numId="30">
    <w:abstractNumId w:val="38"/>
  </w:num>
  <w:num w:numId="31">
    <w:abstractNumId w:val="21"/>
  </w:num>
  <w:num w:numId="32">
    <w:abstractNumId w:val="27"/>
  </w:num>
  <w:num w:numId="33">
    <w:abstractNumId w:val="23"/>
  </w:num>
  <w:num w:numId="34">
    <w:abstractNumId w:val="12"/>
  </w:num>
  <w:num w:numId="35">
    <w:abstractNumId w:val="14"/>
  </w:num>
  <w:num w:numId="36">
    <w:abstractNumId w:val="41"/>
  </w:num>
  <w:num w:numId="37">
    <w:abstractNumId w:val="9"/>
  </w:num>
  <w:num w:numId="38">
    <w:abstractNumId w:val="7"/>
  </w:num>
  <w:num w:numId="39">
    <w:abstractNumId w:val="6"/>
  </w:num>
  <w:num w:numId="40">
    <w:abstractNumId w:val="5"/>
  </w:num>
  <w:num w:numId="41">
    <w:abstractNumId w:val="4"/>
  </w:num>
  <w:num w:numId="42">
    <w:abstractNumId w:val="8"/>
  </w:num>
  <w:num w:numId="43">
    <w:abstractNumId w:val="3"/>
  </w:num>
  <w:num w:numId="44">
    <w:abstractNumId w:val="2"/>
  </w:num>
  <w:num w:numId="45">
    <w:abstractNumId w:val="1"/>
  </w:num>
  <w:num w:numId="46">
    <w:abstractNumId w:val="0"/>
  </w:num>
  <w:num w:numId="47">
    <w:abstractNumId w:val="19"/>
  </w:num>
  <w:num w:numId="48">
    <w:abstractNumId w:val="32"/>
  </w:num>
  <w:num w:numId="49">
    <w:abstractNumId w:val="13"/>
  </w:num>
  <w:num w:numId="50">
    <w:abstractNumId w:val="37"/>
  </w:num>
  <w:num w:numId="51">
    <w:abstractNumId w:val="20"/>
  </w:num>
  <w:num w:numId="52">
    <w:abstractNumId w:val="16"/>
  </w:num>
  <w:num w:numId="53">
    <w:abstractNumId w:val="52"/>
  </w:num>
  <w:num w:numId="54">
    <w:abstractNumId w:val="48"/>
  </w:num>
  <w:num w:numId="55">
    <w:abstractNumId w:val="22"/>
  </w:num>
  <w:num w:numId="56">
    <w:abstractNumId w:val="26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NzI0sbA0MLI0tTBQ0lEKTi0uzszPAykwrAUAPTBcsCwAAAA="/>
  </w:docVars>
  <w:rsids>
    <w:rsidRoot w:val="00070B32"/>
    <w:rsid w:val="00002870"/>
    <w:rsid w:val="0000375A"/>
    <w:rsid w:val="00006EC7"/>
    <w:rsid w:val="00007591"/>
    <w:rsid w:val="00027981"/>
    <w:rsid w:val="00035ACD"/>
    <w:rsid w:val="000374C5"/>
    <w:rsid w:val="00041E06"/>
    <w:rsid w:val="000445D0"/>
    <w:rsid w:val="000508CD"/>
    <w:rsid w:val="00050C0B"/>
    <w:rsid w:val="00053AC3"/>
    <w:rsid w:val="000563E0"/>
    <w:rsid w:val="00056E6A"/>
    <w:rsid w:val="00060A70"/>
    <w:rsid w:val="00061A5B"/>
    <w:rsid w:val="00062B68"/>
    <w:rsid w:val="00070B32"/>
    <w:rsid w:val="000712A1"/>
    <w:rsid w:val="000712AC"/>
    <w:rsid w:val="00073CE4"/>
    <w:rsid w:val="0008048E"/>
    <w:rsid w:val="00081730"/>
    <w:rsid w:val="00082B00"/>
    <w:rsid w:val="000851A0"/>
    <w:rsid w:val="000A4867"/>
    <w:rsid w:val="000B40C2"/>
    <w:rsid w:val="000C3E0B"/>
    <w:rsid w:val="000D0E46"/>
    <w:rsid w:val="000D4CB0"/>
    <w:rsid w:val="000E15EE"/>
    <w:rsid w:val="000E5AF4"/>
    <w:rsid w:val="000E7E75"/>
    <w:rsid w:val="000F4088"/>
    <w:rsid w:val="001023C1"/>
    <w:rsid w:val="00106470"/>
    <w:rsid w:val="001065C2"/>
    <w:rsid w:val="00107DCA"/>
    <w:rsid w:val="00111FDE"/>
    <w:rsid w:val="00125B00"/>
    <w:rsid w:val="00126839"/>
    <w:rsid w:val="0012702C"/>
    <w:rsid w:val="001318A8"/>
    <w:rsid w:val="00134122"/>
    <w:rsid w:val="001410F7"/>
    <w:rsid w:val="00144FAD"/>
    <w:rsid w:val="00145819"/>
    <w:rsid w:val="001458B5"/>
    <w:rsid w:val="00147258"/>
    <w:rsid w:val="00147F48"/>
    <w:rsid w:val="0016686C"/>
    <w:rsid w:val="00171B19"/>
    <w:rsid w:val="00177FBF"/>
    <w:rsid w:val="0018018A"/>
    <w:rsid w:val="00181637"/>
    <w:rsid w:val="00184504"/>
    <w:rsid w:val="001B1D71"/>
    <w:rsid w:val="001B5398"/>
    <w:rsid w:val="001C0EA5"/>
    <w:rsid w:val="001C520D"/>
    <w:rsid w:val="001C7F29"/>
    <w:rsid w:val="001D45CF"/>
    <w:rsid w:val="001D7805"/>
    <w:rsid w:val="001F1FB8"/>
    <w:rsid w:val="00203B26"/>
    <w:rsid w:val="00206DD4"/>
    <w:rsid w:val="00213212"/>
    <w:rsid w:val="00223862"/>
    <w:rsid w:val="002348D8"/>
    <w:rsid w:val="00244D2F"/>
    <w:rsid w:val="00247FBE"/>
    <w:rsid w:val="00253B0F"/>
    <w:rsid w:val="002556C8"/>
    <w:rsid w:val="00257725"/>
    <w:rsid w:val="00261EC7"/>
    <w:rsid w:val="00263E50"/>
    <w:rsid w:val="0026470E"/>
    <w:rsid w:val="002667EA"/>
    <w:rsid w:val="00267BB3"/>
    <w:rsid w:val="002747B2"/>
    <w:rsid w:val="00276834"/>
    <w:rsid w:val="00285771"/>
    <w:rsid w:val="00287514"/>
    <w:rsid w:val="00291103"/>
    <w:rsid w:val="002939C9"/>
    <w:rsid w:val="002A05B0"/>
    <w:rsid w:val="002A66ED"/>
    <w:rsid w:val="002B4E53"/>
    <w:rsid w:val="002C0BDF"/>
    <w:rsid w:val="002C1D56"/>
    <w:rsid w:val="002C35AD"/>
    <w:rsid w:val="002C3BCB"/>
    <w:rsid w:val="002C40DD"/>
    <w:rsid w:val="002C4938"/>
    <w:rsid w:val="002E4599"/>
    <w:rsid w:val="002E4EE5"/>
    <w:rsid w:val="002E7CC3"/>
    <w:rsid w:val="002F2E50"/>
    <w:rsid w:val="00302436"/>
    <w:rsid w:val="00311DDE"/>
    <w:rsid w:val="00314493"/>
    <w:rsid w:val="00314CBA"/>
    <w:rsid w:val="00317ED9"/>
    <w:rsid w:val="00320BFC"/>
    <w:rsid w:val="00320FB4"/>
    <w:rsid w:val="0032358B"/>
    <w:rsid w:val="00323945"/>
    <w:rsid w:val="003311A2"/>
    <w:rsid w:val="00333774"/>
    <w:rsid w:val="00340E9C"/>
    <w:rsid w:val="003525EF"/>
    <w:rsid w:val="003545EB"/>
    <w:rsid w:val="00354850"/>
    <w:rsid w:val="00356159"/>
    <w:rsid w:val="003628B2"/>
    <w:rsid w:val="00364900"/>
    <w:rsid w:val="003728BF"/>
    <w:rsid w:val="00376C16"/>
    <w:rsid w:val="003800F8"/>
    <w:rsid w:val="00381C8C"/>
    <w:rsid w:val="00381D7F"/>
    <w:rsid w:val="00385EAA"/>
    <w:rsid w:val="0039613B"/>
    <w:rsid w:val="003A681F"/>
    <w:rsid w:val="003B63C7"/>
    <w:rsid w:val="003B7BD5"/>
    <w:rsid w:val="003C2C71"/>
    <w:rsid w:val="003D1621"/>
    <w:rsid w:val="003D7248"/>
    <w:rsid w:val="003E4571"/>
    <w:rsid w:val="003E4E11"/>
    <w:rsid w:val="003F1ECA"/>
    <w:rsid w:val="003F3ED8"/>
    <w:rsid w:val="003F7143"/>
    <w:rsid w:val="003F754E"/>
    <w:rsid w:val="00401F9F"/>
    <w:rsid w:val="00404784"/>
    <w:rsid w:val="00405C83"/>
    <w:rsid w:val="00405FB3"/>
    <w:rsid w:val="0041361F"/>
    <w:rsid w:val="00415465"/>
    <w:rsid w:val="00422573"/>
    <w:rsid w:val="00426900"/>
    <w:rsid w:val="00427CEF"/>
    <w:rsid w:val="00432BFC"/>
    <w:rsid w:val="00435646"/>
    <w:rsid w:val="00436917"/>
    <w:rsid w:val="004405D4"/>
    <w:rsid w:val="004407E6"/>
    <w:rsid w:val="0044451A"/>
    <w:rsid w:val="0044453D"/>
    <w:rsid w:val="0044589F"/>
    <w:rsid w:val="00446CE6"/>
    <w:rsid w:val="00450A26"/>
    <w:rsid w:val="00456FA3"/>
    <w:rsid w:val="00462321"/>
    <w:rsid w:val="00466A44"/>
    <w:rsid w:val="00467875"/>
    <w:rsid w:val="00467ABE"/>
    <w:rsid w:val="00472E30"/>
    <w:rsid w:val="00473BDD"/>
    <w:rsid w:val="00473F3F"/>
    <w:rsid w:val="00476396"/>
    <w:rsid w:val="0048175C"/>
    <w:rsid w:val="0048274A"/>
    <w:rsid w:val="00492B17"/>
    <w:rsid w:val="00492EEC"/>
    <w:rsid w:val="004A1587"/>
    <w:rsid w:val="004A298F"/>
    <w:rsid w:val="004A7C67"/>
    <w:rsid w:val="004B2DE7"/>
    <w:rsid w:val="004B733A"/>
    <w:rsid w:val="004C01DC"/>
    <w:rsid w:val="004C3313"/>
    <w:rsid w:val="004D0E41"/>
    <w:rsid w:val="004D7871"/>
    <w:rsid w:val="004E30E6"/>
    <w:rsid w:val="004F5606"/>
    <w:rsid w:val="00500D52"/>
    <w:rsid w:val="005057A5"/>
    <w:rsid w:val="005074C2"/>
    <w:rsid w:val="00514769"/>
    <w:rsid w:val="005155FC"/>
    <w:rsid w:val="0051566A"/>
    <w:rsid w:val="00517C39"/>
    <w:rsid w:val="00521140"/>
    <w:rsid w:val="00522209"/>
    <w:rsid w:val="00527F15"/>
    <w:rsid w:val="00530FCE"/>
    <w:rsid w:val="0053231E"/>
    <w:rsid w:val="00534094"/>
    <w:rsid w:val="00534C13"/>
    <w:rsid w:val="0053615A"/>
    <w:rsid w:val="00545E3C"/>
    <w:rsid w:val="00547A7D"/>
    <w:rsid w:val="00550BD1"/>
    <w:rsid w:val="00553890"/>
    <w:rsid w:val="00564133"/>
    <w:rsid w:val="00564321"/>
    <w:rsid w:val="00566E32"/>
    <w:rsid w:val="00583093"/>
    <w:rsid w:val="00585749"/>
    <w:rsid w:val="00585F68"/>
    <w:rsid w:val="005B431E"/>
    <w:rsid w:val="005B7971"/>
    <w:rsid w:val="005C2ABE"/>
    <w:rsid w:val="005C2EFB"/>
    <w:rsid w:val="005C78BF"/>
    <w:rsid w:val="005C78C9"/>
    <w:rsid w:val="005D172D"/>
    <w:rsid w:val="005E15D3"/>
    <w:rsid w:val="005E1DEA"/>
    <w:rsid w:val="005E5A5F"/>
    <w:rsid w:val="00601E3B"/>
    <w:rsid w:val="006067B9"/>
    <w:rsid w:val="0061028A"/>
    <w:rsid w:val="0061633D"/>
    <w:rsid w:val="00621B9A"/>
    <w:rsid w:val="00625F69"/>
    <w:rsid w:val="006263D5"/>
    <w:rsid w:val="00626FC8"/>
    <w:rsid w:val="00627A03"/>
    <w:rsid w:val="00630552"/>
    <w:rsid w:val="006312F1"/>
    <w:rsid w:val="00632B14"/>
    <w:rsid w:val="006348A0"/>
    <w:rsid w:val="00642F8C"/>
    <w:rsid w:val="006515BA"/>
    <w:rsid w:val="00655EB7"/>
    <w:rsid w:val="0066065E"/>
    <w:rsid w:val="0066150F"/>
    <w:rsid w:val="006673CB"/>
    <w:rsid w:val="00674A14"/>
    <w:rsid w:val="006775FA"/>
    <w:rsid w:val="006778A2"/>
    <w:rsid w:val="006906CD"/>
    <w:rsid w:val="00692C3F"/>
    <w:rsid w:val="00693CB6"/>
    <w:rsid w:val="006A09AA"/>
    <w:rsid w:val="006A7BE9"/>
    <w:rsid w:val="006B0860"/>
    <w:rsid w:val="006B55D2"/>
    <w:rsid w:val="006C7671"/>
    <w:rsid w:val="006D0CF9"/>
    <w:rsid w:val="006D1066"/>
    <w:rsid w:val="006E276B"/>
    <w:rsid w:val="006E50E3"/>
    <w:rsid w:val="006E7E09"/>
    <w:rsid w:val="006F2BC1"/>
    <w:rsid w:val="00705238"/>
    <w:rsid w:val="00707851"/>
    <w:rsid w:val="00713B9A"/>
    <w:rsid w:val="0071610B"/>
    <w:rsid w:val="00717689"/>
    <w:rsid w:val="00722EC4"/>
    <w:rsid w:val="007248FB"/>
    <w:rsid w:val="0073445A"/>
    <w:rsid w:val="0074010E"/>
    <w:rsid w:val="00741DB6"/>
    <w:rsid w:val="007451E5"/>
    <w:rsid w:val="00752FE0"/>
    <w:rsid w:val="00754C7D"/>
    <w:rsid w:val="0075533C"/>
    <w:rsid w:val="00760DC8"/>
    <w:rsid w:val="00765418"/>
    <w:rsid w:val="00785CE2"/>
    <w:rsid w:val="00796916"/>
    <w:rsid w:val="007A5AB1"/>
    <w:rsid w:val="007A7C5B"/>
    <w:rsid w:val="007B6F65"/>
    <w:rsid w:val="007B76A2"/>
    <w:rsid w:val="007C5810"/>
    <w:rsid w:val="007C5DED"/>
    <w:rsid w:val="007D208C"/>
    <w:rsid w:val="007D7698"/>
    <w:rsid w:val="007E0A03"/>
    <w:rsid w:val="007E0AC9"/>
    <w:rsid w:val="007E0E91"/>
    <w:rsid w:val="007E256F"/>
    <w:rsid w:val="007E4CD3"/>
    <w:rsid w:val="007F0352"/>
    <w:rsid w:val="007F3159"/>
    <w:rsid w:val="007F4362"/>
    <w:rsid w:val="00800761"/>
    <w:rsid w:val="00803597"/>
    <w:rsid w:val="00804856"/>
    <w:rsid w:val="00807A84"/>
    <w:rsid w:val="00815760"/>
    <w:rsid w:val="0081682D"/>
    <w:rsid w:val="00820D71"/>
    <w:rsid w:val="00827266"/>
    <w:rsid w:val="0082753F"/>
    <w:rsid w:val="00827FC3"/>
    <w:rsid w:val="00845887"/>
    <w:rsid w:val="00853EC4"/>
    <w:rsid w:val="008540B1"/>
    <w:rsid w:val="00861256"/>
    <w:rsid w:val="008672C6"/>
    <w:rsid w:val="00874D05"/>
    <w:rsid w:val="00875B52"/>
    <w:rsid w:val="008770FF"/>
    <w:rsid w:val="008840A5"/>
    <w:rsid w:val="008872AB"/>
    <w:rsid w:val="00887E93"/>
    <w:rsid w:val="00896125"/>
    <w:rsid w:val="008A62BF"/>
    <w:rsid w:val="008C00C1"/>
    <w:rsid w:val="008C4C69"/>
    <w:rsid w:val="008C5092"/>
    <w:rsid w:val="008C75CD"/>
    <w:rsid w:val="008D21FB"/>
    <w:rsid w:val="008D46DE"/>
    <w:rsid w:val="008D6CCD"/>
    <w:rsid w:val="008E777D"/>
    <w:rsid w:val="008E7A03"/>
    <w:rsid w:val="008F343E"/>
    <w:rsid w:val="008F7FF5"/>
    <w:rsid w:val="00903EA2"/>
    <w:rsid w:val="00907BBC"/>
    <w:rsid w:val="00913FC0"/>
    <w:rsid w:val="00914FBF"/>
    <w:rsid w:val="00916914"/>
    <w:rsid w:val="00916C1C"/>
    <w:rsid w:val="0092104E"/>
    <w:rsid w:val="00923E89"/>
    <w:rsid w:val="0092444B"/>
    <w:rsid w:val="009251E2"/>
    <w:rsid w:val="009268ED"/>
    <w:rsid w:val="0093194A"/>
    <w:rsid w:val="00943EFD"/>
    <w:rsid w:val="00944F25"/>
    <w:rsid w:val="00945752"/>
    <w:rsid w:val="00945A5F"/>
    <w:rsid w:val="00946156"/>
    <w:rsid w:val="0095291F"/>
    <w:rsid w:val="0095711A"/>
    <w:rsid w:val="00966B17"/>
    <w:rsid w:val="009671B4"/>
    <w:rsid w:val="00970F8C"/>
    <w:rsid w:val="00971DCA"/>
    <w:rsid w:val="0097570B"/>
    <w:rsid w:val="00981DE6"/>
    <w:rsid w:val="00982091"/>
    <w:rsid w:val="009825C7"/>
    <w:rsid w:val="009852B0"/>
    <w:rsid w:val="00990331"/>
    <w:rsid w:val="0099307B"/>
    <w:rsid w:val="00993CF2"/>
    <w:rsid w:val="00996C68"/>
    <w:rsid w:val="009A09F5"/>
    <w:rsid w:val="009A4743"/>
    <w:rsid w:val="009A70B4"/>
    <w:rsid w:val="009B04C8"/>
    <w:rsid w:val="009B5829"/>
    <w:rsid w:val="009B5AB7"/>
    <w:rsid w:val="009C0682"/>
    <w:rsid w:val="009C2871"/>
    <w:rsid w:val="009C3675"/>
    <w:rsid w:val="009C4531"/>
    <w:rsid w:val="009E0122"/>
    <w:rsid w:val="009E0441"/>
    <w:rsid w:val="009E33BD"/>
    <w:rsid w:val="009E33F6"/>
    <w:rsid w:val="009E73EC"/>
    <w:rsid w:val="009F6072"/>
    <w:rsid w:val="009F6663"/>
    <w:rsid w:val="009F78C0"/>
    <w:rsid w:val="009F7B13"/>
    <w:rsid w:val="00A11C94"/>
    <w:rsid w:val="00A15F83"/>
    <w:rsid w:val="00A22968"/>
    <w:rsid w:val="00A2438D"/>
    <w:rsid w:val="00A26538"/>
    <w:rsid w:val="00A36C83"/>
    <w:rsid w:val="00A43EBD"/>
    <w:rsid w:val="00A44484"/>
    <w:rsid w:val="00A47417"/>
    <w:rsid w:val="00A5143C"/>
    <w:rsid w:val="00A52E9E"/>
    <w:rsid w:val="00A53CE2"/>
    <w:rsid w:val="00A570E7"/>
    <w:rsid w:val="00A57942"/>
    <w:rsid w:val="00A61E2C"/>
    <w:rsid w:val="00A7271E"/>
    <w:rsid w:val="00A7402D"/>
    <w:rsid w:val="00A86577"/>
    <w:rsid w:val="00A90BE2"/>
    <w:rsid w:val="00A90BE3"/>
    <w:rsid w:val="00A9349D"/>
    <w:rsid w:val="00A9507B"/>
    <w:rsid w:val="00AA3913"/>
    <w:rsid w:val="00AB5409"/>
    <w:rsid w:val="00AC109C"/>
    <w:rsid w:val="00AC48CC"/>
    <w:rsid w:val="00AC78A7"/>
    <w:rsid w:val="00AD150D"/>
    <w:rsid w:val="00AD38A8"/>
    <w:rsid w:val="00AD3CB1"/>
    <w:rsid w:val="00AD47E4"/>
    <w:rsid w:val="00AD7221"/>
    <w:rsid w:val="00AE2294"/>
    <w:rsid w:val="00AE23E0"/>
    <w:rsid w:val="00AE49E4"/>
    <w:rsid w:val="00AE4EDD"/>
    <w:rsid w:val="00AF0BAB"/>
    <w:rsid w:val="00AF14CE"/>
    <w:rsid w:val="00AF44D4"/>
    <w:rsid w:val="00AF50B1"/>
    <w:rsid w:val="00B004B4"/>
    <w:rsid w:val="00B00B23"/>
    <w:rsid w:val="00B03DFF"/>
    <w:rsid w:val="00B07E72"/>
    <w:rsid w:val="00B167E0"/>
    <w:rsid w:val="00B233C3"/>
    <w:rsid w:val="00B234B2"/>
    <w:rsid w:val="00B32F6E"/>
    <w:rsid w:val="00B33A10"/>
    <w:rsid w:val="00B37DC5"/>
    <w:rsid w:val="00B401F7"/>
    <w:rsid w:val="00B520FE"/>
    <w:rsid w:val="00B578CE"/>
    <w:rsid w:val="00B60756"/>
    <w:rsid w:val="00B66A50"/>
    <w:rsid w:val="00B6737F"/>
    <w:rsid w:val="00B67AF9"/>
    <w:rsid w:val="00B72EC9"/>
    <w:rsid w:val="00B73D29"/>
    <w:rsid w:val="00B81FB2"/>
    <w:rsid w:val="00B8487C"/>
    <w:rsid w:val="00B8551D"/>
    <w:rsid w:val="00B90D0F"/>
    <w:rsid w:val="00B93D4D"/>
    <w:rsid w:val="00B94796"/>
    <w:rsid w:val="00BA3705"/>
    <w:rsid w:val="00BA3F04"/>
    <w:rsid w:val="00BA4A49"/>
    <w:rsid w:val="00BA5CB5"/>
    <w:rsid w:val="00BD33CE"/>
    <w:rsid w:val="00BD34A5"/>
    <w:rsid w:val="00BD4CE1"/>
    <w:rsid w:val="00BE016C"/>
    <w:rsid w:val="00BE19D7"/>
    <w:rsid w:val="00BE393B"/>
    <w:rsid w:val="00BF0A4A"/>
    <w:rsid w:val="00BF47D9"/>
    <w:rsid w:val="00BF5DDE"/>
    <w:rsid w:val="00C043CB"/>
    <w:rsid w:val="00C061E1"/>
    <w:rsid w:val="00C07E7C"/>
    <w:rsid w:val="00C104C5"/>
    <w:rsid w:val="00C11686"/>
    <w:rsid w:val="00C16648"/>
    <w:rsid w:val="00C16973"/>
    <w:rsid w:val="00C30714"/>
    <w:rsid w:val="00C35818"/>
    <w:rsid w:val="00C40016"/>
    <w:rsid w:val="00C42E4E"/>
    <w:rsid w:val="00C54429"/>
    <w:rsid w:val="00C54485"/>
    <w:rsid w:val="00C63A27"/>
    <w:rsid w:val="00C6546F"/>
    <w:rsid w:val="00C65C8D"/>
    <w:rsid w:val="00C71137"/>
    <w:rsid w:val="00C828E6"/>
    <w:rsid w:val="00C83746"/>
    <w:rsid w:val="00C90EB8"/>
    <w:rsid w:val="00C9358B"/>
    <w:rsid w:val="00C946D7"/>
    <w:rsid w:val="00C976C4"/>
    <w:rsid w:val="00CA2B3D"/>
    <w:rsid w:val="00CA3353"/>
    <w:rsid w:val="00CA5469"/>
    <w:rsid w:val="00CC52FF"/>
    <w:rsid w:val="00CC5846"/>
    <w:rsid w:val="00CD3C83"/>
    <w:rsid w:val="00CE1B76"/>
    <w:rsid w:val="00CE2A50"/>
    <w:rsid w:val="00CE46CE"/>
    <w:rsid w:val="00CE735E"/>
    <w:rsid w:val="00CF03D5"/>
    <w:rsid w:val="00CF5DA1"/>
    <w:rsid w:val="00D07D9D"/>
    <w:rsid w:val="00D100A1"/>
    <w:rsid w:val="00D1080E"/>
    <w:rsid w:val="00D12E4B"/>
    <w:rsid w:val="00D33C2D"/>
    <w:rsid w:val="00D37DC5"/>
    <w:rsid w:val="00D43E85"/>
    <w:rsid w:val="00D45BFD"/>
    <w:rsid w:val="00D46088"/>
    <w:rsid w:val="00D47C32"/>
    <w:rsid w:val="00D53581"/>
    <w:rsid w:val="00D53839"/>
    <w:rsid w:val="00D5461A"/>
    <w:rsid w:val="00D60181"/>
    <w:rsid w:val="00D702A2"/>
    <w:rsid w:val="00D71125"/>
    <w:rsid w:val="00D76F8C"/>
    <w:rsid w:val="00D77DC7"/>
    <w:rsid w:val="00D81D0C"/>
    <w:rsid w:val="00D83E1A"/>
    <w:rsid w:val="00D91C5D"/>
    <w:rsid w:val="00D9320F"/>
    <w:rsid w:val="00D9359B"/>
    <w:rsid w:val="00D956A7"/>
    <w:rsid w:val="00DA0CCA"/>
    <w:rsid w:val="00DA1FE2"/>
    <w:rsid w:val="00DA2511"/>
    <w:rsid w:val="00DA25AF"/>
    <w:rsid w:val="00DA3954"/>
    <w:rsid w:val="00DB79CE"/>
    <w:rsid w:val="00DC144C"/>
    <w:rsid w:val="00DD58BD"/>
    <w:rsid w:val="00DE7604"/>
    <w:rsid w:val="00DE76E8"/>
    <w:rsid w:val="00DE7E2E"/>
    <w:rsid w:val="00DF05A7"/>
    <w:rsid w:val="00E01553"/>
    <w:rsid w:val="00E11C6A"/>
    <w:rsid w:val="00E16A69"/>
    <w:rsid w:val="00E2174C"/>
    <w:rsid w:val="00E223B8"/>
    <w:rsid w:val="00E247B7"/>
    <w:rsid w:val="00E2513F"/>
    <w:rsid w:val="00E325FD"/>
    <w:rsid w:val="00E32837"/>
    <w:rsid w:val="00E35D26"/>
    <w:rsid w:val="00E420EE"/>
    <w:rsid w:val="00E42913"/>
    <w:rsid w:val="00E449DF"/>
    <w:rsid w:val="00E46F90"/>
    <w:rsid w:val="00E52749"/>
    <w:rsid w:val="00E535AA"/>
    <w:rsid w:val="00E569F2"/>
    <w:rsid w:val="00E57EDD"/>
    <w:rsid w:val="00E61F7E"/>
    <w:rsid w:val="00E67D2F"/>
    <w:rsid w:val="00E70FEE"/>
    <w:rsid w:val="00E73317"/>
    <w:rsid w:val="00E773DB"/>
    <w:rsid w:val="00E81864"/>
    <w:rsid w:val="00E81984"/>
    <w:rsid w:val="00E828DA"/>
    <w:rsid w:val="00E82E31"/>
    <w:rsid w:val="00E90B92"/>
    <w:rsid w:val="00E939C2"/>
    <w:rsid w:val="00EA210F"/>
    <w:rsid w:val="00EB3EBD"/>
    <w:rsid w:val="00EB403E"/>
    <w:rsid w:val="00EC5946"/>
    <w:rsid w:val="00ED19D9"/>
    <w:rsid w:val="00ED3589"/>
    <w:rsid w:val="00ED3592"/>
    <w:rsid w:val="00ED36DB"/>
    <w:rsid w:val="00ED61A4"/>
    <w:rsid w:val="00ED713F"/>
    <w:rsid w:val="00EE1512"/>
    <w:rsid w:val="00EE4412"/>
    <w:rsid w:val="00EE4E5B"/>
    <w:rsid w:val="00EF64FA"/>
    <w:rsid w:val="00F02AB3"/>
    <w:rsid w:val="00F077DC"/>
    <w:rsid w:val="00F11385"/>
    <w:rsid w:val="00F14D79"/>
    <w:rsid w:val="00F167D1"/>
    <w:rsid w:val="00F247FC"/>
    <w:rsid w:val="00F25573"/>
    <w:rsid w:val="00F26C03"/>
    <w:rsid w:val="00F30513"/>
    <w:rsid w:val="00F30D0D"/>
    <w:rsid w:val="00F36C3B"/>
    <w:rsid w:val="00F4039F"/>
    <w:rsid w:val="00F43D20"/>
    <w:rsid w:val="00F53621"/>
    <w:rsid w:val="00F54228"/>
    <w:rsid w:val="00F659BE"/>
    <w:rsid w:val="00F77AB3"/>
    <w:rsid w:val="00F814CA"/>
    <w:rsid w:val="00F8430D"/>
    <w:rsid w:val="00F857B9"/>
    <w:rsid w:val="00F86EB9"/>
    <w:rsid w:val="00F95FF7"/>
    <w:rsid w:val="00FA1E6E"/>
    <w:rsid w:val="00FA28EC"/>
    <w:rsid w:val="00FA5A2F"/>
    <w:rsid w:val="00FA5AA5"/>
    <w:rsid w:val="00FB2B71"/>
    <w:rsid w:val="00FB3D98"/>
    <w:rsid w:val="00FB78DE"/>
    <w:rsid w:val="00FB798A"/>
    <w:rsid w:val="00FD4969"/>
    <w:rsid w:val="00FD5D57"/>
    <w:rsid w:val="00FD7B24"/>
    <w:rsid w:val="00FD7E44"/>
    <w:rsid w:val="00FE006C"/>
    <w:rsid w:val="00FE194F"/>
    <w:rsid w:val="00FE4054"/>
    <w:rsid w:val="00FE6707"/>
    <w:rsid w:val="00FF0DA8"/>
    <w:rsid w:val="00FF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712BAB"/>
  <w15:docId w15:val="{497085EA-4149-45EE-9F04-998176B32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7BD5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rsid w:val="00041E0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41E06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41E0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41E0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041E0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D36DB"/>
    <w:pPr>
      <w:keepNext/>
      <w:widowControl/>
      <w:tabs>
        <w:tab w:val="left" w:pos="-720"/>
      </w:tabs>
      <w:suppressAutoHyphens/>
      <w:jc w:val="both"/>
      <w:outlineLvl w:val="5"/>
    </w:pPr>
    <w:rPr>
      <w:rFonts w:ascii="Times New Roman" w:hAnsi="Times New Roman"/>
      <w:snapToGrid/>
      <w:spacing w:val="-3"/>
    </w:rPr>
  </w:style>
  <w:style w:type="paragraph" w:styleId="Heading7">
    <w:name w:val="heading 7"/>
    <w:basedOn w:val="Normal"/>
    <w:next w:val="Normal"/>
    <w:qFormat/>
    <w:rsid w:val="00041E06"/>
    <w:pPr>
      <w:spacing w:before="240" w:after="60"/>
      <w:outlineLvl w:val="6"/>
    </w:pPr>
    <w:rPr>
      <w:rFonts w:ascii="Times New Roman" w:hAnsi="Times New Roman"/>
      <w:szCs w:val="24"/>
    </w:rPr>
  </w:style>
  <w:style w:type="paragraph" w:styleId="Heading8">
    <w:name w:val="heading 8"/>
    <w:basedOn w:val="Normal"/>
    <w:next w:val="Normal"/>
    <w:qFormat/>
    <w:rsid w:val="00ED3592"/>
    <w:pPr>
      <w:spacing w:before="240" w:after="60"/>
      <w:outlineLvl w:val="7"/>
    </w:pPr>
    <w:rPr>
      <w:rFonts w:ascii="Times New Roman" w:hAnsi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ED36DB"/>
    <w:pPr>
      <w:keepNext/>
      <w:widowControl/>
      <w:jc w:val="center"/>
      <w:outlineLvl w:val="8"/>
    </w:pPr>
    <w:rPr>
      <w:rFonts w:ascii="Arial" w:hAnsi="Arial"/>
      <w:snapToGrid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AC78A7"/>
    <w:rPr>
      <w:rFonts w:ascii="Arial" w:eastAsia="TimesNewRomanPSMT" w:hAnsi="Arial"/>
      <w:sz w:val="22"/>
    </w:rPr>
  </w:style>
  <w:style w:type="character" w:styleId="Hyperlink">
    <w:name w:val="Hyperlink"/>
    <w:rsid w:val="00E939C2"/>
    <w:rPr>
      <w:color w:val="0000FF"/>
      <w:u w:val="single"/>
    </w:rPr>
  </w:style>
  <w:style w:type="table" w:styleId="TableGrid">
    <w:name w:val="Table Grid"/>
    <w:basedOn w:val="TableNormal"/>
    <w:rsid w:val="00E939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41E06"/>
    <w:pPr>
      <w:spacing w:after="120"/>
    </w:pPr>
  </w:style>
  <w:style w:type="paragraph" w:styleId="BodyTextIndent">
    <w:name w:val="Body Text Indent"/>
    <w:basedOn w:val="Normal"/>
    <w:rsid w:val="00041E06"/>
    <w:pPr>
      <w:spacing w:after="120"/>
      <w:ind w:left="360"/>
    </w:pPr>
  </w:style>
  <w:style w:type="paragraph" w:styleId="EndnoteText">
    <w:name w:val="endnote text"/>
    <w:basedOn w:val="Normal"/>
    <w:semiHidden/>
    <w:rsid w:val="00041E06"/>
    <w:rPr>
      <w:rFonts w:ascii="CG Times" w:hAnsi="CG Times"/>
    </w:rPr>
  </w:style>
  <w:style w:type="paragraph" w:styleId="NormalWeb">
    <w:name w:val="Normal (Web)"/>
    <w:aliases w:val="Normal (Web) Char1,Normal (Web) Char Char"/>
    <w:basedOn w:val="Normal"/>
    <w:link w:val="NormalWebChar"/>
    <w:rsid w:val="00FA1E6E"/>
    <w:pPr>
      <w:widowControl/>
      <w:spacing w:before="100" w:beforeAutospacing="1" w:after="100" w:afterAutospacing="1"/>
    </w:pPr>
    <w:rPr>
      <w:color w:val="660033"/>
      <w:szCs w:val="24"/>
    </w:rPr>
  </w:style>
  <w:style w:type="character" w:customStyle="1" w:styleId="NormalWebChar">
    <w:name w:val="Normal (Web) Char"/>
    <w:aliases w:val="Normal (Web) Char1 Char,Normal (Web) Char Char Char"/>
    <w:link w:val="NormalWeb"/>
    <w:rsid w:val="00FA1E6E"/>
    <w:rPr>
      <w:rFonts w:ascii="Courier" w:hAnsi="Courier"/>
      <w:snapToGrid w:val="0"/>
      <w:color w:val="660033"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566E32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261EC7"/>
    <w:pPr>
      <w:spacing w:after="120" w:line="480" w:lineRule="auto"/>
      <w:ind w:left="360"/>
    </w:pPr>
  </w:style>
  <w:style w:type="character" w:styleId="FollowedHyperlink">
    <w:name w:val="FollowedHyperlink"/>
    <w:rsid w:val="006B55D2"/>
    <w:rPr>
      <w:color w:val="0000FF"/>
      <w:u w:val="single"/>
    </w:rPr>
  </w:style>
  <w:style w:type="paragraph" w:styleId="BlockText">
    <w:name w:val="Block Text"/>
    <w:basedOn w:val="Normal"/>
    <w:rsid w:val="00ED3592"/>
    <w:pPr>
      <w:spacing w:after="120"/>
      <w:ind w:left="1440" w:right="1440"/>
    </w:pPr>
  </w:style>
  <w:style w:type="paragraph" w:styleId="BodyText3">
    <w:name w:val="Body Text 3"/>
    <w:basedOn w:val="Normal"/>
    <w:rsid w:val="00ED3592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ED3592"/>
    <w:pPr>
      <w:ind w:firstLine="210"/>
    </w:pPr>
  </w:style>
  <w:style w:type="paragraph" w:styleId="BodyTextFirstIndent2">
    <w:name w:val="Body Text First Indent 2"/>
    <w:basedOn w:val="BodyTextIndent"/>
    <w:rsid w:val="00ED3592"/>
    <w:pPr>
      <w:ind w:firstLine="210"/>
    </w:pPr>
  </w:style>
  <w:style w:type="paragraph" w:styleId="BodyTextIndent3">
    <w:name w:val="Body Text Indent 3"/>
    <w:basedOn w:val="Normal"/>
    <w:rsid w:val="00ED3592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ED3592"/>
    <w:rPr>
      <w:b/>
      <w:bCs/>
      <w:sz w:val="20"/>
    </w:rPr>
  </w:style>
  <w:style w:type="paragraph" w:styleId="Closing">
    <w:name w:val="Closing"/>
    <w:basedOn w:val="Normal"/>
    <w:rsid w:val="00ED3592"/>
    <w:pPr>
      <w:ind w:left="4320"/>
    </w:pPr>
  </w:style>
  <w:style w:type="paragraph" w:styleId="CommentText">
    <w:name w:val="annotation text"/>
    <w:basedOn w:val="Normal"/>
    <w:semiHidden/>
    <w:rsid w:val="00ED3592"/>
    <w:rPr>
      <w:sz w:val="20"/>
    </w:rPr>
  </w:style>
  <w:style w:type="paragraph" w:styleId="CommentSubject">
    <w:name w:val="annotation subject"/>
    <w:basedOn w:val="CommentText"/>
    <w:next w:val="CommentText"/>
    <w:semiHidden/>
    <w:rsid w:val="00ED3592"/>
    <w:rPr>
      <w:b/>
      <w:bCs/>
    </w:rPr>
  </w:style>
  <w:style w:type="paragraph" w:styleId="Date">
    <w:name w:val="Date"/>
    <w:basedOn w:val="Normal"/>
    <w:next w:val="Normal"/>
    <w:rsid w:val="00ED3592"/>
  </w:style>
  <w:style w:type="paragraph" w:styleId="DocumentMap">
    <w:name w:val="Document Map"/>
    <w:basedOn w:val="Normal"/>
    <w:semiHidden/>
    <w:rsid w:val="00ED3592"/>
    <w:pPr>
      <w:shd w:val="clear" w:color="auto" w:fill="000080"/>
    </w:pPr>
    <w:rPr>
      <w:rFonts w:ascii="Tahoma" w:hAnsi="Tahoma" w:cs="Tahoma"/>
      <w:sz w:val="20"/>
    </w:rPr>
  </w:style>
  <w:style w:type="paragraph" w:styleId="E-mailSignature">
    <w:name w:val="E-mail Signature"/>
    <w:basedOn w:val="Normal"/>
    <w:rsid w:val="00ED3592"/>
  </w:style>
  <w:style w:type="paragraph" w:styleId="EnvelopeAddress">
    <w:name w:val="envelope address"/>
    <w:basedOn w:val="Normal"/>
    <w:rsid w:val="00ED3592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EnvelopeReturn">
    <w:name w:val="envelope return"/>
    <w:basedOn w:val="Normal"/>
    <w:rsid w:val="00ED3592"/>
    <w:rPr>
      <w:rFonts w:ascii="Arial" w:hAnsi="Arial" w:cs="Arial"/>
      <w:sz w:val="20"/>
    </w:rPr>
  </w:style>
  <w:style w:type="paragraph" w:styleId="Footer">
    <w:name w:val="footer"/>
    <w:basedOn w:val="Normal"/>
    <w:rsid w:val="00ED3592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D3592"/>
    <w:rPr>
      <w:sz w:val="20"/>
    </w:rPr>
  </w:style>
  <w:style w:type="paragraph" w:styleId="Header">
    <w:name w:val="header"/>
    <w:basedOn w:val="Normal"/>
    <w:rsid w:val="00ED3592"/>
    <w:pPr>
      <w:tabs>
        <w:tab w:val="center" w:pos="4320"/>
        <w:tab w:val="right" w:pos="8640"/>
      </w:tabs>
    </w:pPr>
  </w:style>
  <w:style w:type="paragraph" w:styleId="HTMLAddress">
    <w:name w:val="HTML Address"/>
    <w:basedOn w:val="Normal"/>
    <w:rsid w:val="00ED3592"/>
    <w:rPr>
      <w:i/>
      <w:iCs/>
    </w:rPr>
  </w:style>
  <w:style w:type="paragraph" w:styleId="HTMLPreformatted">
    <w:name w:val="HTML Preformatted"/>
    <w:basedOn w:val="Normal"/>
    <w:rsid w:val="00ED3592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ED3592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ED3592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ED3592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ED3592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ED3592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ED3592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ED3592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ED3592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ED3592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ED3592"/>
    <w:rPr>
      <w:rFonts w:ascii="Arial" w:hAnsi="Arial" w:cs="Arial"/>
      <w:b/>
      <w:bCs/>
    </w:rPr>
  </w:style>
  <w:style w:type="paragraph" w:styleId="List">
    <w:name w:val="List"/>
    <w:basedOn w:val="Normal"/>
    <w:rsid w:val="00ED3592"/>
    <w:pPr>
      <w:ind w:left="360" w:hanging="360"/>
    </w:pPr>
  </w:style>
  <w:style w:type="paragraph" w:styleId="List2">
    <w:name w:val="List 2"/>
    <w:basedOn w:val="Normal"/>
    <w:rsid w:val="00ED3592"/>
    <w:pPr>
      <w:ind w:left="720" w:hanging="360"/>
    </w:pPr>
  </w:style>
  <w:style w:type="paragraph" w:styleId="List3">
    <w:name w:val="List 3"/>
    <w:basedOn w:val="Normal"/>
    <w:rsid w:val="00ED3592"/>
    <w:pPr>
      <w:ind w:left="1080" w:hanging="360"/>
    </w:pPr>
  </w:style>
  <w:style w:type="paragraph" w:styleId="List4">
    <w:name w:val="List 4"/>
    <w:basedOn w:val="Normal"/>
    <w:rsid w:val="00ED3592"/>
    <w:pPr>
      <w:ind w:left="1440" w:hanging="360"/>
    </w:pPr>
  </w:style>
  <w:style w:type="paragraph" w:styleId="List5">
    <w:name w:val="List 5"/>
    <w:basedOn w:val="Normal"/>
    <w:rsid w:val="00ED3592"/>
    <w:pPr>
      <w:ind w:left="1800" w:hanging="360"/>
    </w:pPr>
  </w:style>
  <w:style w:type="paragraph" w:styleId="ListBullet">
    <w:name w:val="List Bullet"/>
    <w:basedOn w:val="Normal"/>
    <w:rsid w:val="00ED3592"/>
    <w:pPr>
      <w:numPr>
        <w:numId w:val="37"/>
      </w:numPr>
    </w:pPr>
  </w:style>
  <w:style w:type="paragraph" w:styleId="ListBullet2">
    <w:name w:val="List Bullet 2"/>
    <w:basedOn w:val="Normal"/>
    <w:rsid w:val="00ED3592"/>
    <w:pPr>
      <w:numPr>
        <w:numId w:val="38"/>
      </w:numPr>
    </w:pPr>
  </w:style>
  <w:style w:type="paragraph" w:styleId="ListBullet3">
    <w:name w:val="List Bullet 3"/>
    <w:basedOn w:val="Normal"/>
    <w:rsid w:val="00ED3592"/>
    <w:pPr>
      <w:numPr>
        <w:numId w:val="39"/>
      </w:numPr>
    </w:pPr>
  </w:style>
  <w:style w:type="paragraph" w:styleId="ListBullet4">
    <w:name w:val="List Bullet 4"/>
    <w:basedOn w:val="Normal"/>
    <w:rsid w:val="00ED3592"/>
    <w:pPr>
      <w:numPr>
        <w:numId w:val="40"/>
      </w:numPr>
    </w:pPr>
  </w:style>
  <w:style w:type="paragraph" w:styleId="ListBullet5">
    <w:name w:val="List Bullet 5"/>
    <w:basedOn w:val="Normal"/>
    <w:rsid w:val="00ED3592"/>
    <w:pPr>
      <w:numPr>
        <w:numId w:val="41"/>
      </w:numPr>
    </w:pPr>
  </w:style>
  <w:style w:type="paragraph" w:styleId="ListContinue">
    <w:name w:val="List Continue"/>
    <w:basedOn w:val="Normal"/>
    <w:rsid w:val="00ED3592"/>
    <w:pPr>
      <w:spacing w:after="120"/>
      <w:ind w:left="360"/>
    </w:pPr>
  </w:style>
  <w:style w:type="paragraph" w:styleId="ListContinue2">
    <w:name w:val="List Continue 2"/>
    <w:basedOn w:val="Normal"/>
    <w:rsid w:val="00ED3592"/>
    <w:pPr>
      <w:spacing w:after="120"/>
      <w:ind w:left="720"/>
    </w:pPr>
  </w:style>
  <w:style w:type="paragraph" w:styleId="ListContinue3">
    <w:name w:val="List Continue 3"/>
    <w:basedOn w:val="Normal"/>
    <w:rsid w:val="00ED3592"/>
    <w:pPr>
      <w:spacing w:after="120"/>
      <w:ind w:left="1080"/>
    </w:pPr>
  </w:style>
  <w:style w:type="paragraph" w:styleId="ListContinue4">
    <w:name w:val="List Continue 4"/>
    <w:basedOn w:val="Normal"/>
    <w:rsid w:val="00ED3592"/>
    <w:pPr>
      <w:spacing w:after="120"/>
      <w:ind w:left="1440"/>
    </w:pPr>
  </w:style>
  <w:style w:type="paragraph" w:styleId="ListContinue5">
    <w:name w:val="List Continue 5"/>
    <w:basedOn w:val="Normal"/>
    <w:rsid w:val="00ED3592"/>
    <w:pPr>
      <w:spacing w:after="120"/>
      <w:ind w:left="1800"/>
    </w:pPr>
  </w:style>
  <w:style w:type="paragraph" w:styleId="ListNumber">
    <w:name w:val="List Number"/>
    <w:basedOn w:val="Normal"/>
    <w:rsid w:val="00ED3592"/>
    <w:pPr>
      <w:numPr>
        <w:numId w:val="42"/>
      </w:numPr>
    </w:pPr>
  </w:style>
  <w:style w:type="paragraph" w:styleId="ListNumber2">
    <w:name w:val="List Number 2"/>
    <w:basedOn w:val="Normal"/>
    <w:rsid w:val="00ED3592"/>
    <w:pPr>
      <w:numPr>
        <w:numId w:val="43"/>
      </w:numPr>
    </w:pPr>
  </w:style>
  <w:style w:type="paragraph" w:styleId="ListNumber3">
    <w:name w:val="List Number 3"/>
    <w:basedOn w:val="Normal"/>
    <w:rsid w:val="00ED3592"/>
    <w:pPr>
      <w:numPr>
        <w:numId w:val="44"/>
      </w:numPr>
    </w:pPr>
  </w:style>
  <w:style w:type="paragraph" w:styleId="ListNumber4">
    <w:name w:val="List Number 4"/>
    <w:basedOn w:val="Normal"/>
    <w:rsid w:val="00ED3592"/>
    <w:pPr>
      <w:numPr>
        <w:numId w:val="45"/>
      </w:numPr>
    </w:pPr>
  </w:style>
  <w:style w:type="paragraph" w:styleId="ListNumber5">
    <w:name w:val="List Number 5"/>
    <w:basedOn w:val="Normal"/>
    <w:rsid w:val="00ED3592"/>
    <w:pPr>
      <w:numPr>
        <w:numId w:val="46"/>
      </w:numPr>
    </w:pPr>
  </w:style>
  <w:style w:type="paragraph" w:styleId="MacroText">
    <w:name w:val="macro"/>
    <w:semiHidden/>
    <w:rsid w:val="00ED3592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napToGrid w:val="0"/>
    </w:rPr>
  </w:style>
  <w:style w:type="paragraph" w:styleId="MessageHeader">
    <w:name w:val="Message Header"/>
    <w:basedOn w:val="Normal"/>
    <w:rsid w:val="00ED359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Indent">
    <w:name w:val="Normal Indent"/>
    <w:basedOn w:val="Normal"/>
    <w:rsid w:val="00ED3592"/>
    <w:pPr>
      <w:ind w:left="720"/>
    </w:pPr>
  </w:style>
  <w:style w:type="paragraph" w:styleId="NoteHeading">
    <w:name w:val="Note Heading"/>
    <w:basedOn w:val="Normal"/>
    <w:next w:val="Normal"/>
    <w:rsid w:val="00ED3592"/>
  </w:style>
  <w:style w:type="paragraph" w:styleId="PlainText">
    <w:name w:val="Plain Text"/>
    <w:basedOn w:val="Normal"/>
    <w:rsid w:val="00ED3592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ED3592"/>
  </w:style>
  <w:style w:type="paragraph" w:styleId="Signature">
    <w:name w:val="Signature"/>
    <w:basedOn w:val="Normal"/>
    <w:rsid w:val="00ED3592"/>
    <w:pPr>
      <w:ind w:left="4320"/>
    </w:pPr>
  </w:style>
  <w:style w:type="paragraph" w:styleId="Subtitle">
    <w:name w:val="Subtitle"/>
    <w:basedOn w:val="Normal"/>
    <w:qFormat/>
    <w:rsid w:val="00ED3592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TableofAuthorities">
    <w:name w:val="table of authorities"/>
    <w:basedOn w:val="Normal"/>
    <w:next w:val="Normal"/>
    <w:semiHidden/>
    <w:rsid w:val="00ED3592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ED3592"/>
  </w:style>
  <w:style w:type="paragraph" w:styleId="Title">
    <w:name w:val="Title"/>
    <w:basedOn w:val="Normal"/>
    <w:qFormat/>
    <w:rsid w:val="00ED359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ED3592"/>
    <w:pPr>
      <w:spacing w:before="120"/>
    </w:pPr>
    <w:rPr>
      <w:rFonts w:ascii="Arial" w:hAnsi="Arial" w:cs="Arial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ED3592"/>
  </w:style>
  <w:style w:type="paragraph" w:styleId="TOC2">
    <w:name w:val="toc 2"/>
    <w:basedOn w:val="Normal"/>
    <w:next w:val="Normal"/>
    <w:autoRedefine/>
    <w:semiHidden/>
    <w:rsid w:val="00ED3592"/>
    <w:pPr>
      <w:ind w:left="240"/>
    </w:pPr>
  </w:style>
  <w:style w:type="paragraph" w:styleId="TOC3">
    <w:name w:val="toc 3"/>
    <w:basedOn w:val="Normal"/>
    <w:next w:val="Normal"/>
    <w:autoRedefine/>
    <w:semiHidden/>
    <w:rsid w:val="00ED3592"/>
    <w:pPr>
      <w:ind w:left="480"/>
    </w:pPr>
  </w:style>
  <w:style w:type="paragraph" w:styleId="TOC4">
    <w:name w:val="toc 4"/>
    <w:basedOn w:val="Normal"/>
    <w:next w:val="Normal"/>
    <w:autoRedefine/>
    <w:semiHidden/>
    <w:rsid w:val="00ED3592"/>
    <w:pPr>
      <w:ind w:left="720"/>
    </w:pPr>
  </w:style>
  <w:style w:type="paragraph" w:styleId="TOC5">
    <w:name w:val="toc 5"/>
    <w:basedOn w:val="Normal"/>
    <w:next w:val="Normal"/>
    <w:autoRedefine/>
    <w:semiHidden/>
    <w:rsid w:val="00ED3592"/>
    <w:pPr>
      <w:ind w:left="960"/>
    </w:pPr>
  </w:style>
  <w:style w:type="paragraph" w:styleId="TOC6">
    <w:name w:val="toc 6"/>
    <w:basedOn w:val="Normal"/>
    <w:next w:val="Normal"/>
    <w:autoRedefine/>
    <w:semiHidden/>
    <w:rsid w:val="00ED3592"/>
    <w:pPr>
      <w:ind w:left="1200"/>
    </w:pPr>
  </w:style>
  <w:style w:type="paragraph" w:styleId="TOC7">
    <w:name w:val="toc 7"/>
    <w:basedOn w:val="Normal"/>
    <w:next w:val="Normal"/>
    <w:autoRedefine/>
    <w:semiHidden/>
    <w:rsid w:val="00ED3592"/>
    <w:pPr>
      <w:ind w:left="1440"/>
    </w:pPr>
  </w:style>
  <w:style w:type="paragraph" w:styleId="TOC8">
    <w:name w:val="toc 8"/>
    <w:basedOn w:val="Normal"/>
    <w:next w:val="Normal"/>
    <w:autoRedefine/>
    <w:semiHidden/>
    <w:rsid w:val="00ED3592"/>
    <w:pPr>
      <w:ind w:left="1680"/>
    </w:pPr>
  </w:style>
  <w:style w:type="paragraph" w:styleId="TOC9">
    <w:name w:val="toc 9"/>
    <w:basedOn w:val="Normal"/>
    <w:next w:val="Normal"/>
    <w:autoRedefine/>
    <w:semiHidden/>
    <w:rsid w:val="00ED3592"/>
    <w:pPr>
      <w:ind w:left="1920"/>
    </w:pPr>
  </w:style>
  <w:style w:type="paragraph" w:customStyle="1" w:styleId="Default">
    <w:name w:val="Default"/>
    <w:rsid w:val="006906C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67AF9"/>
    <w:rPr>
      <w:rFonts w:ascii="Courier" w:hAnsi="Courier"/>
      <w:snapToGrid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6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HIRE KIT INFORMATION:</vt:lpstr>
    </vt:vector>
  </TitlesOfParts>
  <Company>North Dakota Public Employees Retirement System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HIRE KIT INFORMATION:</dc:title>
  <dc:creator>Rebecca D Fricke</dc:creator>
  <cp:lastModifiedBy>Nagel, Mandy W.</cp:lastModifiedBy>
  <cp:revision>3</cp:revision>
  <cp:lastPrinted>2017-11-09T21:45:00Z</cp:lastPrinted>
  <dcterms:created xsi:type="dcterms:W3CDTF">2021-08-19T18:44:00Z</dcterms:created>
  <dcterms:modified xsi:type="dcterms:W3CDTF">2021-08-19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Status">
    <vt:lpwstr>Not Started</vt:lpwstr>
  </property>
  <property fmtid="{D5CDD505-2E9C-101B-9397-08002B2CF9AE}" pid="4" name="ContentType">
    <vt:lpwstr>Document</vt:lpwstr>
  </property>
  <property fmtid="{D5CDD505-2E9C-101B-9397-08002B2CF9AE}" pid="5" name="Status">
    <vt:lpwstr>(1) Submitted for Internal Review</vt:lpwstr>
  </property>
</Properties>
</file>